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140BF" w:rsidRDefault="001140BF"/>
    <w:p w:rsidR="0095229C" w:rsidRPr="005C15EE" w:rsidRDefault="0095229C" w:rsidP="001D317F">
      <w:pPr>
        <w:pStyle w:val="NoSpacing"/>
        <w:jc w:val="center"/>
        <w:rPr>
          <w:rFonts w:cstheme="minorHAnsi"/>
          <w:b/>
          <w:sz w:val="24"/>
          <w:szCs w:val="24"/>
        </w:rPr>
      </w:pPr>
      <w:r w:rsidRPr="005C15EE">
        <w:rPr>
          <w:rFonts w:cstheme="minorHAnsi"/>
          <w:b/>
          <w:sz w:val="24"/>
          <w:szCs w:val="24"/>
        </w:rPr>
        <w:t>AGENDA DE LA REUNIÓN</w:t>
      </w:r>
    </w:p>
    <w:p w:rsidR="00C504C8" w:rsidRPr="005C15EE" w:rsidRDefault="00A862B1" w:rsidP="00A862B1">
      <w:pPr>
        <w:pStyle w:val="NoSpacing"/>
        <w:jc w:val="center"/>
        <w:rPr>
          <w:rFonts w:cstheme="minorHAnsi"/>
          <w:b/>
          <w:sz w:val="24"/>
          <w:szCs w:val="24"/>
        </w:rPr>
      </w:pPr>
      <w:r w:rsidRPr="005C15EE">
        <w:rPr>
          <w:rFonts w:cstheme="minorHAnsi"/>
          <w:b/>
          <w:sz w:val="24"/>
          <w:szCs w:val="24"/>
        </w:rPr>
        <w:t>Corporación de Servicios de Desarrollo de Redwood Coast</w:t>
      </w:r>
    </w:p>
    <w:p w:rsidR="004444E9" w:rsidRPr="005C15EE" w:rsidRDefault="00CE7FC3" w:rsidP="00A862B1">
      <w:pPr>
        <w:pStyle w:val="NoSpacing"/>
        <w:jc w:val="center"/>
        <w:rPr>
          <w:rFonts w:cstheme="minorHAnsi"/>
          <w:b/>
          <w:sz w:val="24"/>
          <w:szCs w:val="24"/>
        </w:rPr>
      </w:pPr>
      <w:r w:rsidRPr="005C15EE">
        <w:rPr>
          <w:rFonts w:cstheme="minorHAnsi"/>
          <w:b/>
          <w:sz w:val="24"/>
          <w:szCs w:val="24"/>
        </w:rPr>
        <w:t>Junta Directiva'</w:t>
      </w:r>
    </w:p>
    <w:p w:rsidR="004444E9" w:rsidRDefault="00C1114E" w:rsidP="004444E9">
      <w:pPr>
        <w:pStyle w:val="NoSpacing"/>
        <w:jc w:val="center"/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 xml:space="preserve">Miércoles 13 de julio de 2022 de </w:t>
      </w:r>
      <w:r w:rsidR="000056FE">
        <w:rPr>
          <w:rFonts w:cstheme="minorHAnsi"/>
          <w:b/>
          <w:sz w:val="24"/>
          <w:szCs w:val="24"/>
        </w:rPr>
        <w:t>6:00 a 7</w:t>
      </w:r>
      <w:r>
        <w:rPr>
          <w:rFonts w:cstheme="minorHAnsi"/>
          <w:b/>
          <w:sz w:val="24"/>
          <w:szCs w:val="24"/>
        </w:rPr>
        <w:t>:30</w:t>
      </w:r>
      <w:r w:rsidR="000056FE">
        <w:rPr>
          <w:rFonts w:cstheme="minorHAnsi"/>
          <w:b/>
          <w:sz w:val="24"/>
          <w:szCs w:val="24"/>
        </w:rPr>
        <w:t xml:space="preserve"> p.m.</w:t>
      </w:r>
      <w:bookmarkStart w:id="0" w:name="_GoBack"/>
      <w:bookmarkEnd w:id="0"/>
    </w:p>
    <w:p w:rsidR="00567BB6" w:rsidRPr="005C15EE" w:rsidRDefault="00567BB6" w:rsidP="004444E9">
      <w:pPr>
        <w:pStyle w:val="NoSpacing"/>
        <w:jc w:val="center"/>
        <w:rPr>
          <w:rFonts w:cstheme="minorHAnsi"/>
          <w:b/>
          <w:sz w:val="24"/>
          <w:szCs w:val="24"/>
        </w:rPr>
      </w:pPr>
    </w:p>
    <w:p w:rsidR="00C1114E" w:rsidRDefault="00A501CB" w:rsidP="00C1114E">
      <w:pPr>
        <w:pStyle w:val="NoSpacing"/>
        <w:jc w:val="both"/>
        <w:rPr>
          <w:rFonts w:cstheme="minorHAnsi"/>
          <w:b/>
        </w:rPr>
      </w:pPr>
      <w:r w:rsidRPr="00567BB6">
        <w:rPr>
          <w:rFonts w:cstheme="minorHAnsi"/>
          <w:b/>
          <w:sz w:val="24"/>
          <w:szCs w:val="24"/>
          <w:u w:val="single"/>
        </w:rPr>
        <w:t>Por ZOOM Video/Teleconferencia</w:t>
      </w:r>
      <w:r w:rsidR="00C1114E">
        <w:rPr>
          <w:rFonts w:cstheme="minorHAnsi"/>
          <w:b/>
          <w:sz w:val="24"/>
          <w:szCs w:val="24"/>
        </w:rPr>
        <w:tab/>
      </w:r>
      <w:r w:rsidR="00C1114E">
        <w:rPr>
          <w:rFonts w:cstheme="minorHAnsi"/>
          <w:b/>
          <w:sz w:val="24"/>
          <w:szCs w:val="24"/>
        </w:rPr>
        <w:tab/>
      </w:r>
      <w:r w:rsidR="00C1114E">
        <w:rPr>
          <w:rFonts w:cstheme="minorHAnsi"/>
          <w:b/>
          <w:sz w:val="24"/>
          <w:szCs w:val="24"/>
        </w:rPr>
        <w:tab/>
      </w:r>
      <w:r w:rsidR="00C1114E">
        <w:rPr>
          <w:rFonts w:cstheme="minorHAnsi"/>
          <w:b/>
          <w:sz w:val="24"/>
          <w:szCs w:val="24"/>
        </w:rPr>
        <w:tab/>
      </w:r>
      <w:r w:rsidR="00C1114E">
        <w:rPr>
          <w:rFonts w:cstheme="minorHAnsi"/>
          <w:b/>
          <w:sz w:val="24"/>
          <w:szCs w:val="24"/>
        </w:rPr>
        <w:tab/>
      </w:r>
      <w:r w:rsidR="00C1114E">
        <w:rPr>
          <w:rFonts w:cstheme="minorHAnsi"/>
        </w:rPr>
        <w:tab/>
      </w:r>
      <w:r w:rsidR="00C1114E">
        <w:rPr>
          <w:rFonts w:cstheme="minorHAnsi"/>
          <w:b/>
          <w:sz w:val="24"/>
          <w:szCs w:val="24"/>
        </w:rPr>
        <w:tab/>
      </w:r>
      <w:r w:rsidR="00C1114E">
        <w:rPr>
          <w:rFonts w:cstheme="minorHAnsi"/>
          <w:b/>
          <w:sz w:val="24"/>
          <w:szCs w:val="24"/>
        </w:rPr>
        <w:tab/>
      </w:r>
      <w:hyperlink r:id="rId8" w:history="1">
        <w:r w:rsidR="00567BB6" w:rsidRPr="005C15EE">
          <w:rPr>
            <w:rStyle w:val="Hyperlink"/>
            <w:rFonts w:cstheme="minorHAnsi"/>
          </w:rPr>
          <w:t>https://us02web.zoom.us/j/98889971624</w:t>
        </w:r>
      </w:hyperlink>
      <w:r w:rsidR="00567BB6" w:rsidRPr="005C15EE">
        <w:rPr>
          <w:rFonts w:cstheme="minorHAnsi"/>
        </w:rPr>
        <w:t xml:space="preserve"> </w:t>
      </w:r>
      <w:r w:rsidR="00C1114E">
        <w:rPr>
          <w:rFonts w:cstheme="minorHAnsi"/>
        </w:rPr>
        <w:tab/>
      </w:r>
      <w:r w:rsidR="00C1114E">
        <w:rPr>
          <w:rFonts w:cstheme="minorHAnsi"/>
        </w:rPr>
        <w:tab/>
      </w:r>
      <w:r w:rsidR="00C1114E">
        <w:rPr>
          <w:rFonts w:cstheme="minorHAnsi"/>
        </w:rPr>
        <w:tab/>
      </w:r>
    </w:p>
    <w:p w:rsidR="00567BB6" w:rsidRPr="00C1114E" w:rsidRDefault="00C1114E" w:rsidP="00C1114E">
      <w:pPr>
        <w:pStyle w:val="NoSpacing"/>
        <w:jc w:val="both"/>
        <w:rPr>
          <w:rFonts w:cstheme="minorHAnsi"/>
          <w:b/>
        </w:rPr>
      </w:pPr>
      <w:r>
        <w:rPr>
          <w:rFonts w:cstheme="minorHAnsi"/>
          <w:b/>
        </w:rPr>
        <w:tab/>
      </w:r>
      <w:r w:rsidR="00567BB6" w:rsidRPr="005C15EE">
        <w:rPr>
          <w:rFonts w:cstheme="minorHAnsi"/>
          <w:b/>
        </w:rPr>
        <w:t>ID de reunión: 988 8997 1624</w:t>
      </w:r>
      <w:r w:rsidR="004444E9" w:rsidRPr="005C15EE">
        <w:rPr>
          <w:rFonts w:cstheme="minorHAnsi"/>
          <w:b/>
        </w:rPr>
        <w:tab/>
      </w:r>
      <w:r w:rsidR="004444E9" w:rsidRPr="005C15EE">
        <w:rPr>
          <w:rFonts w:cstheme="minorHAnsi"/>
          <w:b/>
        </w:rPr>
        <w:tab/>
      </w:r>
      <w:r w:rsidR="00567BB6">
        <w:rPr>
          <w:rFonts w:cstheme="minorHAnsi"/>
        </w:rPr>
        <w:t xml:space="preserve"> </w:t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</w:p>
    <w:p w:rsidR="004444E9" w:rsidRPr="00567BB6" w:rsidRDefault="00C1114E" w:rsidP="00C1114E">
      <w:pPr>
        <w:pStyle w:val="NoSpacing"/>
        <w:rPr>
          <w:rFonts w:cstheme="minorHAnsi"/>
          <w:b/>
        </w:rPr>
      </w:pPr>
      <w:r>
        <w:rPr>
          <w:rFonts w:cstheme="minorHAnsi"/>
        </w:rPr>
        <w:tab/>
      </w:r>
      <w:r w:rsidR="00567BB6" w:rsidRPr="005C15EE">
        <w:rPr>
          <w:rFonts w:cstheme="minorHAnsi"/>
          <w:b/>
        </w:rPr>
        <w:t>Código de acceso: 285677</w:t>
      </w:r>
      <w:r w:rsidR="00567BB6">
        <w:rPr>
          <w:rFonts w:cstheme="minorHAnsi"/>
          <w:b/>
        </w:rPr>
        <w:tab/>
      </w:r>
    </w:p>
    <w:p w:rsidR="00567BB6" w:rsidRPr="00C1114E" w:rsidRDefault="00C1114E" w:rsidP="00C1114E">
      <w:pPr>
        <w:pStyle w:val="NoSpacing"/>
        <w:ind w:firstLine="720"/>
        <w:rPr>
          <w:rFonts w:cstheme="minorHAnsi"/>
          <w:b/>
          <w:u w:val="single"/>
        </w:rPr>
      </w:pPr>
      <w:r w:rsidRPr="005C15EE">
        <w:rPr>
          <w:rFonts w:cstheme="minorHAnsi"/>
          <w:b/>
        </w:rPr>
        <w:t>Marca por tu ubicación: 1 669 900 6833</w:t>
      </w:r>
    </w:p>
    <w:p w:rsidR="00932278" w:rsidRPr="005C15EE" w:rsidRDefault="00932278" w:rsidP="00567BB6">
      <w:pPr>
        <w:pStyle w:val="NoSpacing"/>
        <w:jc w:val="center"/>
        <w:rPr>
          <w:rFonts w:cstheme="minorHAnsi"/>
          <w:b/>
        </w:rPr>
      </w:pPr>
    </w:p>
    <w:p w:rsidR="001D32BD" w:rsidRDefault="00932278" w:rsidP="001D32BD">
      <w:pPr>
        <w:pStyle w:val="NoSpacing"/>
        <w:rPr>
          <w:rFonts w:cstheme="minorHAnsi"/>
          <w:b/>
        </w:rPr>
      </w:pPr>
      <w:r>
        <w:rPr>
          <w:rFonts w:cstheme="minorHAnsi"/>
          <w:b/>
        </w:rPr>
        <w:tab/>
      </w:r>
      <w:r>
        <w:rPr>
          <w:rFonts w:cstheme="minorHAnsi"/>
          <w:b/>
        </w:rPr>
        <w:tab/>
      </w:r>
      <w:r>
        <w:rPr>
          <w:rFonts w:cstheme="minorHAnsi"/>
          <w:b/>
        </w:rPr>
        <w:tab/>
      </w:r>
      <w:r>
        <w:rPr>
          <w:rFonts w:cstheme="minorHAnsi"/>
          <w:b/>
        </w:rPr>
        <w:tab/>
      </w:r>
      <w:r>
        <w:rPr>
          <w:rFonts w:cstheme="minorHAnsi"/>
          <w:b/>
        </w:rPr>
        <w:tab/>
      </w:r>
      <w:r>
        <w:rPr>
          <w:rFonts w:cstheme="minorHAnsi"/>
          <w:b/>
        </w:rPr>
        <w:tab/>
        <w:t>AGENDA</w:t>
      </w:r>
    </w:p>
    <w:p w:rsidR="001F7F1E" w:rsidRPr="005C15EE" w:rsidRDefault="001F7F1E" w:rsidP="001D32BD">
      <w:pPr>
        <w:pStyle w:val="NoSpacing"/>
        <w:rPr>
          <w:rFonts w:cstheme="minorHAnsi"/>
          <w:b/>
        </w:rPr>
      </w:pPr>
    </w:p>
    <w:p w:rsidR="001F7F1E" w:rsidRDefault="001F7F1E" w:rsidP="001F7F1E">
      <w:pPr>
        <w:pStyle w:val="NoSpacing"/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  <w:u w:val="single"/>
        </w:rPr>
        <w:t>SESIÓN CERRADA:</w:t>
      </w:r>
      <w:r>
        <w:rPr>
          <w:rFonts w:cstheme="minorHAnsi"/>
          <w:b/>
          <w:sz w:val="24"/>
          <w:szCs w:val="24"/>
        </w:rPr>
        <w:t>Llamada para orde</w:t>
      </w:r>
      <w:r w:rsidR="00314751">
        <w:rPr>
          <w:rFonts w:cstheme="minorHAnsi"/>
          <w:b/>
          <w:sz w:val="24"/>
          <w:szCs w:val="24"/>
        </w:rPr>
        <w:t>nar a las 5:30/Llamar lista</w:t>
      </w:r>
      <w:r w:rsidR="00314751">
        <w:rPr>
          <w:rFonts w:cstheme="minorHAnsi"/>
          <w:b/>
          <w:sz w:val="24"/>
          <w:szCs w:val="24"/>
        </w:rPr>
        <w:tab/>
      </w:r>
      <w:r w:rsidR="00314751">
        <w:rPr>
          <w:rFonts w:cstheme="minorHAnsi"/>
          <w:b/>
          <w:sz w:val="24"/>
          <w:szCs w:val="24"/>
        </w:rPr>
        <w:tab/>
      </w:r>
      <w:r w:rsidR="00314751">
        <w:rPr>
          <w:rFonts w:cstheme="minorHAnsi"/>
          <w:b/>
          <w:sz w:val="24"/>
          <w:szCs w:val="24"/>
        </w:rPr>
        <w:tab/>
      </w:r>
      <w:r w:rsidR="00314751">
        <w:rPr>
          <w:rFonts w:cstheme="minorHAnsi"/>
          <w:b/>
          <w:sz w:val="24"/>
          <w:szCs w:val="24"/>
        </w:rPr>
        <w:tab/>
      </w:r>
      <w:r>
        <w:rPr>
          <w:rFonts w:cstheme="minorHAnsi"/>
          <w:b/>
          <w:sz w:val="24"/>
          <w:szCs w:val="24"/>
        </w:rPr>
        <w:t xml:space="preserve"> </w:t>
      </w:r>
      <w:r w:rsidRPr="005C15EE">
        <w:rPr>
          <w:rFonts w:cstheme="minorHAnsi"/>
          <w:b/>
          <w:sz w:val="24"/>
          <w:szCs w:val="24"/>
        </w:rPr>
        <w:t>(20 minutos.)</w:t>
      </w:r>
    </w:p>
    <w:p w:rsidR="001F7F1E" w:rsidRDefault="001F7F1E" w:rsidP="001F7F1E">
      <w:pPr>
        <w:pStyle w:val="NoSpacing"/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ab/>
        <w:t>El Comité del Fondo de Beneficios del Cliente proporcionará sus recomendaciones</w:t>
      </w:r>
    </w:p>
    <w:p w:rsidR="001F7F1E" w:rsidRPr="001F7F1E" w:rsidRDefault="001F7F1E" w:rsidP="001F7F1E">
      <w:pPr>
        <w:pStyle w:val="NoSpacing"/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ab/>
        <w:t>Para la concesión de subvenciones y solicitar la aprobación de la junta en pleno</w:t>
      </w:r>
    </w:p>
    <w:p w:rsidR="001F7F1E" w:rsidRPr="001F7F1E" w:rsidRDefault="001F7F1E" w:rsidP="001F7F1E">
      <w:pPr>
        <w:pStyle w:val="NoSpacing"/>
        <w:rPr>
          <w:rFonts w:cstheme="minorHAnsi"/>
          <w:b/>
          <w:sz w:val="24"/>
          <w:szCs w:val="24"/>
          <w:u w:val="single"/>
        </w:rPr>
      </w:pPr>
      <w:r w:rsidRPr="005C15EE">
        <w:rPr>
          <w:rFonts w:cstheme="minorHAnsi"/>
          <w:b/>
          <w:sz w:val="24"/>
          <w:szCs w:val="24"/>
        </w:rPr>
        <w:tab/>
      </w:r>
    </w:p>
    <w:p w:rsidR="00323C57" w:rsidRPr="005C15EE" w:rsidRDefault="001F7F1E" w:rsidP="00323C57">
      <w:pPr>
        <w:pStyle w:val="NoSpacing"/>
        <w:rPr>
          <w:rFonts w:cstheme="minorHAnsi"/>
          <w:b/>
          <w:sz w:val="24"/>
          <w:szCs w:val="24"/>
          <w:u w:val="single"/>
        </w:rPr>
      </w:pPr>
      <w:r>
        <w:rPr>
          <w:rFonts w:cstheme="minorHAnsi"/>
          <w:b/>
          <w:sz w:val="24"/>
          <w:szCs w:val="24"/>
          <w:u w:val="single"/>
        </w:rPr>
        <w:t>SESIÓN ABIERTA:</w:t>
      </w:r>
    </w:p>
    <w:p w:rsidR="00547075" w:rsidRPr="005C15EE" w:rsidRDefault="001F7F1E" w:rsidP="00514375">
      <w:pPr>
        <w:pStyle w:val="NoSpacing"/>
        <w:numPr>
          <w:ilvl w:val="0"/>
          <w:numId w:val="19"/>
        </w:numPr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>Sesión Abierta Llamada al Orden/Llamada de Lista/Presentaciones</w:t>
      </w:r>
      <w:r>
        <w:rPr>
          <w:rFonts w:cstheme="minorHAnsi"/>
          <w:b/>
          <w:sz w:val="24"/>
          <w:szCs w:val="24"/>
        </w:rPr>
        <w:tab/>
      </w:r>
      <w:r w:rsidR="00BE4C2C" w:rsidRPr="005C15EE">
        <w:rPr>
          <w:rFonts w:cstheme="minorHAnsi"/>
          <w:b/>
          <w:sz w:val="24"/>
          <w:szCs w:val="24"/>
        </w:rPr>
        <w:tab/>
        <w:t xml:space="preserve"> </w:t>
      </w:r>
      <w:r w:rsidR="005905E7" w:rsidRPr="005C15EE">
        <w:rPr>
          <w:rFonts w:cstheme="minorHAnsi"/>
          <w:b/>
          <w:sz w:val="24"/>
          <w:szCs w:val="24"/>
        </w:rPr>
        <w:t xml:space="preserve"> </w:t>
      </w:r>
      <w:r w:rsidR="004B1DC1" w:rsidRPr="005C15EE">
        <w:rPr>
          <w:rFonts w:cstheme="minorHAnsi"/>
          <w:b/>
          <w:sz w:val="24"/>
          <w:szCs w:val="24"/>
        </w:rPr>
        <w:tab/>
      </w:r>
      <w:r w:rsidR="004B1DC1" w:rsidRPr="005C15EE">
        <w:rPr>
          <w:rFonts w:cstheme="minorHAnsi"/>
          <w:b/>
          <w:sz w:val="24"/>
          <w:szCs w:val="24"/>
        </w:rPr>
        <w:tab/>
      </w:r>
      <w:r w:rsidR="004B1DC1" w:rsidRPr="005C15EE">
        <w:rPr>
          <w:rFonts w:cstheme="minorHAnsi"/>
          <w:b/>
          <w:sz w:val="24"/>
          <w:szCs w:val="24"/>
        </w:rPr>
        <w:tab/>
        <w:t xml:space="preserve"> </w:t>
      </w:r>
      <w:r w:rsidR="001D32BD" w:rsidRPr="005C15EE">
        <w:rPr>
          <w:rFonts w:cstheme="minorHAnsi"/>
          <w:b/>
          <w:sz w:val="24"/>
          <w:szCs w:val="24"/>
        </w:rPr>
        <w:t>(5 minutos.)</w:t>
      </w:r>
    </w:p>
    <w:p w:rsidR="005905E7" w:rsidRPr="005C15EE" w:rsidRDefault="005905E7" w:rsidP="005905E7">
      <w:pPr>
        <w:pStyle w:val="NoSpacing"/>
        <w:rPr>
          <w:rFonts w:cstheme="minorHAnsi"/>
          <w:b/>
          <w:sz w:val="24"/>
          <w:szCs w:val="24"/>
        </w:rPr>
      </w:pPr>
    </w:p>
    <w:p w:rsidR="00A862B1" w:rsidRPr="005C15EE" w:rsidRDefault="002112CD" w:rsidP="00514375">
      <w:pPr>
        <w:pStyle w:val="NoSpacing"/>
        <w:numPr>
          <w:ilvl w:val="0"/>
          <w:numId w:val="19"/>
        </w:numPr>
        <w:rPr>
          <w:rFonts w:cstheme="minorHAnsi"/>
          <w:b/>
          <w:sz w:val="24"/>
          <w:szCs w:val="24"/>
        </w:rPr>
      </w:pPr>
      <w:r w:rsidRPr="005C15EE">
        <w:rPr>
          <w:rFonts w:cstheme="minorHAnsi"/>
          <w:b/>
          <w:sz w:val="24"/>
          <w:szCs w:val="24"/>
        </w:rPr>
        <w:t>Seleccione Timekeeper/Sharing the Vision</w:t>
      </w:r>
      <w:r w:rsidR="00574CF7" w:rsidRPr="005C15EE">
        <w:rPr>
          <w:rFonts w:cstheme="minorHAnsi"/>
          <w:b/>
          <w:sz w:val="24"/>
          <w:szCs w:val="24"/>
        </w:rPr>
        <w:tab/>
      </w:r>
      <w:r w:rsidR="00574CF7" w:rsidRPr="005C15EE">
        <w:rPr>
          <w:rFonts w:cstheme="minorHAnsi"/>
          <w:b/>
          <w:sz w:val="24"/>
          <w:szCs w:val="24"/>
        </w:rPr>
        <w:tab/>
      </w:r>
      <w:r w:rsidR="00574CF7" w:rsidRPr="005C15EE">
        <w:rPr>
          <w:rFonts w:cstheme="minorHAnsi"/>
          <w:b/>
          <w:sz w:val="24"/>
          <w:szCs w:val="24"/>
        </w:rPr>
        <w:tab/>
      </w:r>
      <w:r w:rsidR="00574CF7" w:rsidRPr="005C15EE">
        <w:rPr>
          <w:rFonts w:cstheme="minorHAnsi"/>
          <w:b/>
          <w:sz w:val="24"/>
          <w:szCs w:val="24"/>
        </w:rPr>
        <w:tab/>
      </w:r>
      <w:r w:rsidR="00574CF7" w:rsidRPr="005C15EE">
        <w:rPr>
          <w:rFonts w:cstheme="minorHAnsi"/>
          <w:b/>
          <w:sz w:val="24"/>
          <w:szCs w:val="24"/>
        </w:rPr>
        <w:tab/>
      </w:r>
      <w:r w:rsidR="00314751">
        <w:rPr>
          <w:rFonts w:cstheme="minorHAnsi"/>
          <w:b/>
          <w:sz w:val="24"/>
          <w:szCs w:val="24"/>
        </w:rPr>
        <w:tab/>
      </w:r>
      <w:r w:rsidR="00574CF7" w:rsidRPr="005C15EE">
        <w:rPr>
          <w:rFonts w:cstheme="minorHAnsi"/>
          <w:b/>
          <w:sz w:val="24"/>
          <w:szCs w:val="24"/>
        </w:rPr>
        <w:t xml:space="preserve"> </w:t>
      </w:r>
      <w:r w:rsidR="001D32BD" w:rsidRPr="005C15EE">
        <w:rPr>
          <w:rFonts w:cstheme="minorHAnsi"/>
          <w:b/>
          <w:sz w:val="24"/>
          <w:szCs w:val="24"/>
        </w:rPr>
        <w:t>(4 minutos)</w:t>
      </w:r>
    </w:p>
    <w:p w:rsidR="00E5201E" w:rsidRPr="005C15EE" w:rsidRDefault="00E5201E" w:rsidP="00E5201E">
      <w:pPr>
        <w:pStyle w:val="NoSpacing"/>
        <w:rPr>
          <w:rFonts w:cstheme="minorHAnsi"/>
          <w:b/>
          <w:sz w:val="24"/>
          <w:szCs w:val="24"/>
        </w:rPr>
      </w:pPr>
    </w:p>
    <w:p w:rsidR="00D77FD0" w:rsidRPr="005C15EE" w:rsidRDefault="007B72C5" w:rsidP="00514375">
      <w:pPr>
        <w:pStyle w:val="NoSpacing"/>
        <w:numPr>
          <w:ilvl w:val="0"/>
          <w:numId w:val="19"/>
        </w:numPr>
        <w:rPr>
          <w:rFonts w:cstheme="minorHAnsi"/>
          <w:b/>
          <w:sz w:val="24"/>
          <w:szCs w:val="24"/>
        </w:rPr>
      </w:pPr>
      <w:r w:rsidRPr="005C15EE">
        <w:rPr>
          <w:rFonts w:cstheme="minorHAnsi"/>
          <w:b/>
          <w:sz w:val="24"/>
          <w:szCs w:val="24"/>
        </w:rPr>
        <w:t>Aprobación del Orden del Día</w:t>
      </w:r>
      <w:r w:rsidR="00314751">
        <w:rPr>
          <w:rFonts w:cstheme="minorHAnsi"/>
          <w:b/>
          <w:sz w:val="24"/>
          <w:szCs w:val="24"/>
        </w:rPr>
        <w:tab/>
      </w:r>
      <w:r w:rsidR="00314751">
        <w:rPr>
          <w:rFonts w:cstheme="minorHAnsi"/>
          <w:b/>
          <w:sz w:val="24"/>
          <w:szCs w:val="24"/>
        </w:rPr>
        <w:tab/>
      </w:r>
      <w:r w:rsidR="00314751">
        <w:rPr>
          <w:rFonts w:cstheme="minorHAnsi"/>
          <w:b/>
          <w:sz w:val="24"/>
          <w:szCs w:val="24"/>
        </w:rPr>
        <w:tab/>
      </w:r>
      <w:r w:rsidR="00314751">
        <w:rPr>
          <w:rFonts w:cstheme="minorHAnsi"/>
          <w:b/>
          <w:sz w:val="24"/>
          <w:szCs w:val="24"/>
        </w:rPr>
        <w:tab/>
      </w:r>
      <w:r w:rsidR="00314751">
        <w:rPr>
          <w:rFonts w:cstheme="minorHAnsi"/>
          <w:b/>
          <w:sz w:val="24"/>
          <w:szCs w:val="24"/>
        </w:rPr>
        <w:tab/>
      </w:r>
      <w:r w:rsidR="00314751">
        <w:rPr>
          <w:rFonts w:cstheme="minorHAnsi"/>
          <w:b/>
          <w:sz w:val="24"/>
          <w:szCs w:val="24"/>
        </w:rPr>
        <w:tab/>
      </w:r>
      <w:r w:rsidR="00314751">
        <w:rPr>
          <w:rFonts w:cstheme="minorHAnsi"/>
          <w:b/>
          <w:sz w:val="24"/>
          <w:szCs w:val="24"/>
        </w:rPr>
        <w:tab/>
      </w:r>
      <w:r w:rsidR="005905E7" w:rsidRPr="005C15EE">
        <w:rPr>
          <w:rFonts w:cstheme="minorHAnsi"/>
          <w:b/>
          <w:sz w:val="24"/>
          <w:szCs w:val="24"/>
        </w:rPr>
        <w:t>(2 minutos.)</w:t>
      </w:r>
    </w:p>
    <w:p w:rsidR="00CD2B88" w:rsidRPr="005C15EE" w:rsidRDefault="00CD2B88" w:rsidP="00CD2B88">
      <w:pPr>
        <w:pStyle w:val="NoSpacing"/>
        <w:rPr>
          <w:rFonts w:cstheme="minorHAnsi"/>
          <w:b/>
          <w:sz w:val="24"/>
          <w:szCs w:val="24"/>
        </w:rPr>
      </w:pPr>
    </w:p>
    <w:p w:rsidR="00E90B14" w:rsidRPr="005C15EE" w:rsidRDefault="00A862B1" w:rsidP="00514375">
      <w:pPr>
        <w:pStyle w:val="NoSpacing"/>
        <w:numPr>
          <w:ilvl w:val="0"/>
          <w:numId w:val="19"/>
        </w:numPr>
        <w:rPr>
          <w:rFonts w:cstheme="minorHAnsi"/>
          <w:b/>
          <w:sz w:val="24"/>
          <w:szCs w:val="24"/>
        </w:rPr>
      </w:pPr>
      <w:r w:rsidRPr="0072603D">
        <w:rPr>
          <w:rFonts w:cstheme="minorHAnsi"/>
          <w:b/>
          <w:sz w:val="24"/>
          <w:szCs w:val="24"/>
        </w:rPr>
        <w:t>Aprobación del Acta de la Junta Directiva del 14 de mayo de 2022 (2 min.)</w:t>
      </w:r>
    </w:p>
    <w:p w:rsidR="0012298F" w:rsidRPr="005C15EE" w:rsidRDefault="00DD7764" w:rsidP="007524F0">
      <w:pPr>
        <w:pStyle w:val="NoSpacing"/>
        <w:rPr>
          <w:rFonts w:cstheme="minorHAnsi"/>
          <w:b/>
          <w:sz w:val="24"/>
          <w:szCs w:val="24"/>
        </w:rPr>
      </w:pPr>
      <w:r w:rsidRPr="005C15EE">
        <w:rPr>
          <w:rFonts w:cstheme="minorHAnsi"/>
          <w:b/>
          <w:sz w:val="24"/>
          <w:szCs w:val="24"/>
        </w:rPr>
        <w:tab/>
      </w:r>
      <w:r w:rsidR="00152B53" w:rsidRPr="005C15EE">
        <w:rPr>
          <w:rFonts w:cstheme="minorHAnsi"/>
          <w:b/>
          <w:sz w:val="24"/>
          <w:szCs w:val="24"/>
        </w:rPr>
        <w:t xml:space="preserve"> </w:t>
      </w:r>
      <w:r w:rsidR="00D77FD0" w:rsidRPr="005C15EE">
        <w:rPr>
          <w:rFonts w:cstheme="minorHAnsi"/>
          <w:b/>
          <w:sz w:val="24"/>
          <w:szCs w:val="24"/>
        </w:rPr>
        <w:tab/>
        <w:t xml:space="preserve"> </w:t>
      </w:r>
      <w:r w:rsidR="006C487B" w:rsidRPr="005C15EE">
        <w:rPr>
          <w:rFonts w:cstheme="minorHAnsi"/>
          <w:b/>
          <w:sz w:val="24"/>
          <w:szCs w:val="24"/>
        </w:rPr>
        <w:tab/>
        <w:t xml:space="preserve"> </w:t>
      </w:r>
      <w:r w:rsidR="00D9024A" w:rsidRPr="005C15EE">
        <w:rPr>
          <w:rFonts w:cstheme="minorHAnsi"/>
          <w:b/>
          <w:sz w:val="24"/>
          <w:szCs w:val="24"/>
        </w:rPr>
        <w:t xml:space="preserve"> </w:t>
      </w:r>
    </w:p>
    <w:p w:rsidR="007524F0" w:rsidRDefault="00314751" w:rsidP="00514375">
      <w:pPr>
        <w:pStyle w:val="NoSpacing"/>
        <w:numPr>
          <w:ilvl w:val="0"/>
          <w:numId w:val="19"/>
        </w:numPr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>Aporte de la comunidad</w:t>
      </w:r>
      <w:r>
        <w:rPr>
          <w:rFonts w:cstheme="minorHAnsi"/>
          <w:b/>
          <w:sz w:val="24"/>
          <w:szCs w:val="24"/>
        </w:rPr>
        <w:tab/>
      </w:r>
      <w:r>
        <w:rPr>
          <w:rFonts w:cstheme="minorHAnsi"/>
          <w:b/>
          <w:sz w:val="24"/>
          <w:szCs w:val="24"/>
        </w:rPr>
        <w:tab/>
      </w:r>
      <w:r>
        <w:rPr>
          <w:rFonts w:cstheme="minorHAnsi"/>
          <w:b/>
          <w:sz w:val="24"/>
          <w:szCs w:val="24"/>
        </w:rPr>
        <w:tab/>
      </w:r>
      <w:r>
        <w:rPr>
          <w:rFonts w:cstheme="minorHAnsi"/>
          <w:b/>
          <w:sz w:val="24"/>
          <w:szCs w:val="24"/>
        </w:rPr>
        <w:tab/>
      </w:r>
      <w:r>
        <w:rPr>
          <w:rFonts w:cstheme="minorHAnsi"/>
          <w:b/>
          <w:sz w:val="24"/>
          <w:szCs w:val="24"/>
        </w:rPr>
        <w:tab/>
      </w:r>
      <w:r>
        <w:rPr>
          <w:rFonts w:cstheme="minorHAnsi"/>
          <w:b/>
          <w:sz w:val="24"/>
          <w:szCs w:val="24"/>
        </w:rPr>
        <w:tab/>
      </w:r>
      <w:r>
        <w:rPr>
          <w:rFonts w:cstheme="minorHAnsi"/>
          <w:b/>
          <w:sz w:val="24"/>
          <w:szCs w:val="24"/>
        </w:rPr>
        <w:tab/>
      </w:r>
      <w:r w:rsidR="001D32BD" w:rsidRPr="005C15EE">
        <w:rPr>
          <w:rFonts w:cstheme="minorHAnsi"/>
          <w:b/>
          <w:sz w:val="24"/>
          <w:szCs w:val="24"/>
        </w:rPr>
        <w:t>(3 minutos cada uno)</w:t>
      </w:r>
    </w:p>
    <w:p w:rsidR="00514375" w:rsidRPr="00514375" w:rsidRDefault="00514375" w:rsidP="00514375">
      <w:pPr>
        <w:ind w:left="360"/>
        <w:rPr>
          <w:rFonts w:cstheme="minorHAnsi"/>
          <w:b/>
        </w:rPr>
      </w:pPr>
    </w:p>
    <w:p w:rsidR="00514375" w:rsidRDefault="001F7F1E" w:rsidP="00514375">
      <w:pPr>
        <w:pStyle w:val="NoSpacing"/>
        <w:numPr>
          <w:ilvl w:val="0"/>
          <w:numId w:val="19"/>
        </w:numPr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>Actualizaciones de sesión cerrada</w:t>
      </w:r>
      <w:r>
        <w:rPr>
          <w:rFonts w:cstheme="minorHAnsi"/>
          <w:b/>
          <w:sz w:val="24"/>
          <w:szCs w:val="24"/>
        </w:rPr>
        <w:tab/>
      </w:r>
      <w:r>
        <w:rPr>
          <w:rFonts w:cstheme="minorHAnsi"/>
          <w:b/>
          <w:sz w:val="24"/>
          <w:szCs w:val="24"/>
        </w:rPr>
        <w:tab/>
      </w:r>
      <w:r>
        <w:rPr>
          <w:rFonts w:cstheme="minorHAnsi"/>
          <w:b/>
          <w:sz w:val="24"/>
          <w:szCs w:val="24"/>
        </w:rPr>
        <w:tab/>
      </w:r>
      <w:r>
        <w:rPr>
          <w:rFonts w:cstheme="minorHAnsi"/>
          <w:b/>
          <w:sz w:val="24"/>
          <w:szCs w:val="24"/>
        </w:rPr>
        <w:tab/>
      </w:r>
      <w:r>
        <w:rPr>
          <w:rFonts w:cstheme="minorHAnsi"/>
          <w:b/>
          <w:sz w:val="24"/>
          <w:szCs w:val="24"/>
        </w:rPr>
        <w:tab/>
      </w:r>
      <w:r>
        <w:rPr>
          <w:rFonts w:cstheme="minorHAnsi"/>
          <w:b/>
          <w:sz w:val="24"/>
          <w:szCs w:val="24"/>
        </w:rPr>
        <w:tab/>
      </w:r>
      <w:r>
        <w:rPr>
          <w:rFonts w:cstheme="minorHAnsi"/>
          <w:b/>
          <w:sz w:val="24"/>
          <w:szCs w:val="24"/>
        </w:rPr>
        <w:tab/>
      </w:r>
      <w:r w:rsidR="00514375">
        <w:rPr>
          <w:rFonts w:cstheme="minorHAnsi"/>
          <w:b/>
          <w:sz w:val="24"/>
          <w:szCs w:val="24"/>
        </w:rPr>
        <w:t>(3 minutos)</w:t>
      </w:r>
    </w:p>
    <w:p w:rsidR="00514375" w:rsidRDefault="001F7F1E" w:rsidP="001F7F1E">
      <w:pPr>
        <w:pStyle w:val="NoSpacing"/>
        <w:numPr>
          <w:ilvl w:val="0"/>
          <w:numId w:val="22"/>
        </w:numPr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>Las concesiones de subvenciones del Fondo de Beneficios para Clientes fueron aprobadas por la junta en pleno</w:t>
      </w:r>
    </w:p>
    <w:p w:rsidR="001F7F1E" w:rsidRDefault="001F7F1E" w:rsidP="001F7F1E">
      <w:pPr>
        <w:pStyle w:val="NoSpacing"/>
        <w:ind w:left="1080"/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>durante la sesión cerrada</w:t>
      </w:r>
    </w:p>
    <w:p w:rsidR="009F77D7" w:rsidRDefault="009F77D7" w:rsidP="001F7F1E">
      <w:pPr>
        <w:pStyle w:val="NoSpacing"/>
        <w:ind w:left="1080"/>
        <w:rPr>
          <w:rFonts w:cstheme="minorHAnsi"/>
          <w:b/>
          <w:sz w:val="24"/>
          <w:szCs w:val="24"/>
        </w:rPr>
      </w:pPr>
    </w:p>
    <w:p w:rsidR="005152EA" w:rsidRPr="005152EA" w:rsidRDefault="009F77D7" w:rsidP="005152EA">
      <w:pPr>
        <w:pStyle w:val="NoSpacing"/>
        <w:numPr>
          <w:ilvl w:val="0"/>
          <w:numId w:val="19"/>
        </w:numPr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>Recomendación de Acción para Asentar a u</w:t>
      </w:r>
      <w:r w:rsidR="00314751">
        <w:rPr>
          <w:rFonts w:cstheme="minorHAnsi"/>
          <w:b/>
          <w:sz w:val="24"/>
          <w:szCs w:val="24"/>
        </w:rPr>
        <w:t>n Nuevo Miembro de la Junta</w:t>
      </w:r>
      <w:r w:rsidR="00314751">
        <w:rPr>
          <w:rFonts w:cstheme="minorHAnsi"/>
          <w:b/>
          <w:sz w:val="24"/>
          <w:szCs w:val="24"/>
        </w:rPr>
        <w:tab/>
      </w:r>
      <w:r>
        <w:rPr>
          <w:rFonts w:cstheme="minorHAnsi"/>
          <w:b/>
          <w:sz w:val="24"/>
          <w:szCs w:val="24"/>
        </w:rPr>
        <w:t>(5 minutos.)</w:t>
      </w:r>
    </w:p>
    <w:p w:rsidR="00567BB6" w:rsidRPr="005C15EE" w:rsidRDefault="00567BB6" w:rsidP="00567BB6">
      <w:pPr>
        <w:pStyle w:val="NoSpacing"/>
        <w:rPr>
          <w:rFonts w:cstheme="minorHAnsi"/>
          <w:b/>
          <w:sz w:val="24"/>
          <w:szCs w:val="24"/>
        </w:rPr>
      </w:pPr>
    </w:p>
    <w:p w:rsidR="00514375" w:rsidRDefault="00514375" w:rsidP="00514375">
      <w:pPr>
        <w:pStyle w:val="NoSpacing"/>
        <w:numPr>
          <w:ilvl w:val="0"/>
          <w:numId w:val="19"/>
        </w:numPr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>Informe del Director Ejecutivo: Dr. Smalley</w:t>
      </w:r>
      <w:r w:rsidR="00570ACB">
        <w:rPr>
          <w:rFonts w:cstheme="minorHAnsi"/>
          <w:b/>
          <w:sz w:val="24"/>
          <w:szCs w:val="24"/>
        </w:rPr>
        <w:tab/>
      </w:r>
      <w:r w:rsidR="00570ACB">
        <w:rPr>
          <w:rFonts w:cstheme="minorHAnsi"/>
          <w:b/>
          <w:sz w:val="24"/>
          <w:szCs w:val="24"/>
        </w:rPr>
        <w:tab/>
      </w:r>
      <w:r w:rsidR="00570ACB">
        <w:rPr>
          <w:rFonts w:cstheme="minorHAnsi"/>
          <w:b/>
          <w:sz w:val="24"/>
          <w:szCs w:val="24"/>
        </w:rPr>
        <w:tab/>
      </w:r>
      <w:r w:rsidR="00570ACB">
        <w:rPr>
          <w:rFonts w:cstheme="minorHAnsi"/>
          <w:b/>
          <w:sz w:val="24"/>
          <w:szCs w:val="24"/>
        </w:rPr>
        <w:tab/>
      </w:r>
      <w:r w:rsidR="00570ACB">
        <w:rPr>
          <w:rFonts w:cstheme="minorHAnsi"/>
          <w:b/>
          <w:sz w:val="24"/>
          <w:szCs w:val="24"/>
        </w:rPr>
        <w:tab/>
      </w:r>
      <w:r w:rsidR="00570ACB">
        <w:rPr>
          <w:rFonts w:cstheme="minorHAnsi"/>
          <w:b/>
          <w:sz w:val="24"/>
          <w:szCs w:val="24"/>
        </w:rPr>
        <w:tab/>
        <w:t xml:space="preserve"> </w:t>
      </w:r>
      <w:r w:rsidR="001F7F1E">
        <w:rPr>
          <w:rFonts w:cstheme="minorHAnsi"/>
          <w:b/>
          <w:sz w:val="24"/>
          <w:szCs w:val="24"/>
        </w:rPr>
        <w:t>(8 minutos)</w:t>
      </w:r>
    </w:p>
    <w:p w:rsidR="001F7F1E" w:rsidRDefault="001F7F1E" w:rsidP="001F7F1E">
      <w:pPr>
        <w:pStyle w:val="NoSpacing"/>
        <w:ind w:left="720"/>
        <w:rPr>
          <w:rFonts w:cstheme="minorHAnsi"/>
          <w:b/>
          <w:sz w:val="24"/>
          <w:szCs w:val="24"/>
        </w:rPr>
      </w:pPr>
    </w:p>
    <w:p w:rsidR="000E1EC7" w:rsidRPr="005C15EE" w:rsidRDefault="002B69DB" w:rsidP="000E1EC7">
      <w:pPr>
        <w:pStyle w:val="NoSpacing"/>
        <w:numPr>
          <w:ilvl w:val="0"/>
          <w:numId w:val="19"/>
        </w:numPr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>Informe del Administrador: A. Medina</w:t>
      </w:r>
      <w:r w:rsidR="001F7F1E">
        <w:rPr>
          <w:rFonts w:cstheme="minorHAnsi"/>
          <w:b/>
          <w:sz w:val="24"/>
          <w:szCs w:val="24"/>
        </w:rPr>
        <w:tab/>
        <w:t xml:space="preserve"> </w:t>
      </w:r>
      <w:r w:rsidR="001F7F1E">
        <w:rPr>
          <w:rFonts w:cstheme="minorHAnsi"/>
          <w:b/>
          <w:sz w:val="24"/>
          <w:szCs w:val="24"/>
        </w:rPr>
        <w:tab/>
      </w:r>
      <w:r w:rsidR="00314751">
        <w:rPr>
          <w:rFonts w:cstheme="minorHAnsi"/>
          <w:b/>
          <w:sz w:val="24"/>
          <w:szCs w:val="24"/>
        </w:rPr>
        <w:tab/>
      </w:r>
      <w:r w:rsidR="00314751">
        <w:rPr>
          <w:rFonts w:cstheme="minorHAnsi"/>
          <w:b/>
          <w:sz w:val="24"/>
          <w:szCs w:val="24"/>
        </w:rPr>
        <w:tab/>
      </w:r>
      <w:r w:rsidR="00314751">
        <w:rPr>
          <w:rFonts w:cstheme="minorHAnsi"/>
          <w:b/>
          <w:sz w:val="24"/>
          <w:szCs w:val="24"/>
        </w:rPr>
        <w:tab/>
      </w:r>
      <w:r w:rsidR="00314751">
        <w:rPr>
          <w:rFonts w:cstheme="minorHAnsi"/>
          <w:b/>
          <w:sz w:val="24"/>
          <w:szCs w:val="24"/>
        </w:rPr>
        <w:tab/>
      </w:r>
      <w:r w:rsidR="00BA7BB8">
        <w:rPr>
          <w:rFonts w:cstheme="minorHAnsi"/>
          <w:b/>
          <w:sz w:val="24"/>
          <w:szCs w:val="24"/>
        </w:rPr>
        <w:t>(8 minutos)</w:t>
      </w:r>
    </w:p>
    <w:p w:rsidR="0032736A" w:rsidRPr="005C15EE" w:rsidRDefault="0032736A" w:rsidP="00BA7BB8">
      <w:pPr>
        <w:pStyle w:val="NoSpacing"/>
        <w:ind w:left="360"/>
        <w:rPr>
          <w:rFonts w:cstheme="minorHAnsi"/>
          <w:b/>
          <w:sz w:val="24"/>
          <w:szCs w:val="24"/>
        </w:rPr>
      </w:pPr>
    </w:p>
    <w:p w:rsidR="00314751" w:rsidRDefault="00BA7BB8" w:rsidP="00BA7BB8">
      <w:pPr>
        <w:pStyle w:val="NoSpacing"/>
        <w:numPr>
          <w:ilvl w:val="0"/>
          <w:numId w:val="19"/>
        </w:numPr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lastRenderedPageBreak/>
        <w:t>Informes del Comité Permanente</w:t>
      </w:r>
      <w:r>
        <w:rPr>
          <w:rFonts w:cstheme="minorHAnsi"/>
          <w:b/>
          <w:sz w:val="24"/>
          <w:szCs w:val="24"/>
        </w:rPr>
        <w:tab/>
        <w:t>:</w:t>
      </w:r>
      <w:r>
        <w:rPr>
          <w:rFonts w:cstheme="minorHAnsi"/>
          <w:b/>
          <w:sz w:val="24"/>
          <w:szCs w:val="24"/>
        </w:rPr>
        <w:tab/>
      </w:r>
      <w:r>
        <w:rPr>
          <w:rFonts w:cstheme="minorHAnsi"/>
          <w:b/>
          <w:sz w:val="24"/>
          <w:szCs w:val="24"/>
        </w:rPr>
        <w:tab/>
      </w:r>
      <w:r>
        <w:rPr>
          <w:rFonts w:cstheme="minorHAnsi"/>
          <w:b/>
          <w:sz w:val="24"/>
          <w:szCs w:val="24"/>
        </w:rPr>
        <w:tab/>
      </w:r>
      <w:r>
        <w:rPr>
          <w:rFonts w:cstheme="minorHAnsi"/>
          <w:b/>
          <w:sz w:val="24"/>
          <w:szCs w:val="24"/>
        </w:rPr>
        <w:tab/>
      </w:r>
      <w:r>
        <w:rPr>
          <w:rFonts w:cstheme="minorHAnsi"/>
          <w:b/>
          <w:sz w:val="24"/>
          <w:szCs w:val="24"/>
        </w:rPr>
        <w:tab/>
      </w:r>
      <w:r>
        <w:rPr>
          <w:rFonts w:cstheme="minorHAnsi"/>
          <w:b/>
          <w:sz w:val="24"/>
          <w:szCs w:val="24"/>
        </w:rPr>
        <w:tab/>
      </w:r>
      <w:r w:rsidR="002B69DB">
        <w:rPr>
          <w:rFonts w:cstheme="minorHAnsi"/>
          <w:b/>
          <w:sz w:val="24"/>
          <w:szCs w:val="24"/>
        </w:rPr>
        <w:t xml:space="preserve">(8 min.) </w:t>
      </w:r>
    </w:p>
    <w:p w:rsidR="002B69DB" w:rsidRDefault="002B69DB" w:rsidP="00314751">
      <w:pPr>
        <w:pStyle w:val="NoSpacing"/>
        <w:ind w:firstLine="720"/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>a) Los presidentes de los comités proporcionarán actualizaciones</w:t>
      </w:r>
    </w:p>
    <w:p w:rsidR="005C15EE" w:rsidRPr="0072603D" w:rsidRDefault="002B69DB" w:rsidP="00BA7BB8">
      <w:pPr>
        <w:pStyle w:val="ListParagraph"/>
        <w:numPr>
          <w:ilvl w:val="0"/>
          <w:numId w:val="22"/>
        </w:numPr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>Informe del representante del proveedor</w:t>
      </w:r>
    </w:p>
    <w:p w:rsidR="00BA7BB8" w:rsidRDefault="00BA7BB8" w:rsidP="00514375">
      <w:pPr>
        <w:pStyle w:val="NoSpacing"/>
        <w:numPr>
          <w:ilvl w:val="0"/>
          <w:numId w:val="19"/>
        </w:numPr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>Nuevo negocio:</w:t>
      </w:r>
      <w:r w:rsidR="005152EA">
        <w:rPr>
          <w:rFonts w:cstheme="minorHAnsi"/>
          <w:b/>
          <w:sz w:val="24"/>
          <w:szCs w:val="24"/>
        </w:rPr>
        <w:tab/>
      </w:r>
      <w:r w:rsidR="005152EA">
        <w:rPr>
          <w:rFonts w:cstheme="minorHAnsi"/>
          <w:b/>
          <w:sz w:val="24"/>
          <w:szCs w:val="24"/>
        </w:rPr>
        <w:tab/>
      </w:r>
      <w:r w:rsidR="005152EA">
        <w:rPr>
          <w:rFonts w:cstheme="minorHAnsi"/>
          <w:b/>
          <w:sz w:val="24"/>
          <w:szCs w:val="24"/>
        </w:rPr>
        <w:tab/>
      </w:r>
      <w:r w:rsidR="005152EA">
        <w:rPr>
          <w:rFonts w:cstheme="minorHAnsi"/>
          <w:b/>
          <w:sz w:val="24"/>
          <w:szCs w:val="24"/>
        </w:rPr>
        <w:tab/>
      </w:r>
      <w:r w:rsidR="005152EA">
        <w:rPr>
          <w:rFonts w:cstheme="minorHAnsi"/>
          <w:b/>
          <w:sz w:val="24"/>
          <w:szCs w:val="24"/>
        </w:rPr>
        <w:tab/>
      </w:r>
      <w:r w:rsidR="005152EA">
        <w:rPr>
          <w:rFonts w:cstheme="minorHAnsi"/>
          <w:b/>
          <w:sz w:val="24"/>
          <w:szCs w:val="24"/>
        </w:rPr>
        <w:tab/>
      </w:r>
      <w:r w:rsidR="005152EA">
        <w:rPr>
          <w:rFonts w:cstheme="minorHAnsi"/>
          <w:b/>
          <w:sz w:val="24"/>
          <w:szCs w:val="24"/>
        </w:rPr>
        <w:tab/>
      </w:r>
      <w:r w:rsidR="005152EA">
        <w:rPr>
          <w:rFonts w:cstheme="minorHAnsi"/>
          <w:b/>
          <w:sz w:val="24"/>
          <w:szCs w:val="24"/>
        </w:rPr>
        <w:tab/>
      </w:r>
      <w:r w:rsidR="005152EA">
        <w:rPr>
          <w:rFonts w:cstheme="minorHAnsi"/>
          <w:b/>
          <w:sz w:val="24"/>
          <w:szCs w:val="24"/>
        </w:rPr>
        <w:tab/>
      </w:r>
      <w:r w:rsidR="005152EA">
        <w:rPr>
          <w:rFonts w:cstheme="minorHAnsi"/>
          <w:b/>
          <w:sz w:val="24"/>
          <w:szCs w:val="24"/>
        </w:rPr>
        <w:tab/>
        <w:t>(8</w:t>
      </w:r>
      <w:r w:rsidR="00B10E0F">
        <w:rPr>
          <w:rFonts w:cstheme="minorHAnsi"/>
          <w:b/>
          <w:sz w:val="24"/>
          <w:szCs w:val="24"/>
        </w:rPr>
        <w:t>min)</w:t>
      </w:r>
    </w:p>
    <w:p w:rsidR="005058BE" w:rsidRDefault="005058BE" w:rsidP="0072603D">
      <w:pPr>
        <w:pStyle w:val="NoSpacing"/>
        <w:numPr>
          <w:ilvl w:val="0"/>
          <w:numId w:val="23"/>
        </w:numPr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>Pautas de compra de servicios: actualizaciones sobre recreación social/campamento y servicios educativos y terapias médicas/no médicas</w:t>
      </w:r>
    </w:p>
    <w:p w:rsidR="00314751" w:rsidRDefault="00314751" w:rsidP="00314751">
      <w:pPr>
        <w:pStyle w:val="NoSpacing"/>
        <w:ind w:left="1800"/>
        <w:rPr>
          <w:rFonts w:cstheme="minorHAnsi"/>
          <w:b/>
          <w:sz w:val="24"/>
          <w:szCs w:val="24"/>
        </w:rPr>
      </w:pPr>
    </w:p>
    <w:p w:rsidR="005058BE" w:rsidRDefault="005058BE" w:rsidP="005058BE">
      <w:pPr>
        <w:pStyle w:val="NoSpacing"/>
        <w:numPr>
          <w:ilvl w:val="1"/>
          <w:numId w:val="23"/>
        </w:numPr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>Llamada para preguntas</w:t>
      </w:r>
    </w:p>
    <w:p w:rsidR="005058BE" w:rsidRDefault="005058BE" w:rsidP="005058BE">
      <w:pPr>
        <w:pStyle w:val="NoSpacing"/>
        <w:numPr>
          <w:ilvl w:val="1"/>
          <w:numId w:val="23"/>
        </w:numPr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>Solicitud de acción para aprobar, revisar o rechazar las actualizaciones de las Directrices de POS en función de los comentarios del DDS.</w:t>
      </w:r>
    </w:p>
    <w:p w:rsidR="0072603D" w:rsidRDefault="0072603D" w:rsidP="0072603D">
      <w:pPr>
        <w:pStyle w:val="NoSpacing"/>
        <w:numPr>
          <w:ilvl w:val="0"/>
          <w:numId w:val="23"/>
        </w:numPr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>Calendario de reuniones de la junta directiva de RCDSC FY: 2022-2023</w:t>
      </w:r>
    </w:p>
    <w:p w:rsidR="00B10E0F" w:rsidRDefault="0072603D" w:rsidP="00B10E0F">
      <w:pPr>
        <w:pStyle w:val="NoSpacing"/>
        <w:ind w:left="1440"/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>Discutir y llamar a la Acción para Aprobar</w:t>
      </w:r>
    </w:p>
    <w:p w:rsidR="005152EA" w:rsidRDefault="005152EA" w:rsidP="005152EA">
      <w:pPr>
        <w:pStyle w:val="NoSpacing"/>
        <w:numPr>
          <w:ilvl w:val="0"/>
          <w:numId w:val="23"/>
        </w:numPr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>Elección de Oficial de la Junta para el 1 de julio de 2022 al 30 de junio de 2023</w:t>
      </w:r>
    </w:p>
    <w:p w:rsidR="005152EA" w:rsidRDefault="005152EA" w:rsidP="005152EA">
      <w:pPr>
        <w:pStyle w:val="NoSpacing"/>
        <w:ind w:left="1080" w:firstLine="360"/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>Vicepresidente</w:t>
      </w:r>
    </w:p>
    <w:p w:rsidR="00B10E0F" w:rsidRDefault="00B10E0F" w:rsidP="00B10E0F">
      <w:pPr>
        <w:pStyle w:val="NoSpacing"/>
        <w:ind w:left="1440"/>
        <w:rPr>
          <w:rFonts w:cstheme="minorHAnsi"/>
          <w:b/>
          <w:sz w:val="24"/>
          <w:szCs w:val="24"/>
        </w:rPr>
      </w:pPr>
    </w:p>
    <w:p w:rsidR="009F77D7" w:rsidRPr="005058BE" w:rsidRDefault="0072603D" w:rsidP="00924519">
      <w:pPr>
        <w:pStyle w:val="NoSpacing"/>
        <w:numPr>
          <w:ilvl w:val="0"/>
          <w:numId w:val="19"/>
        </w:numPr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>Informes ARCA</w:t>
      </w:r>
      <w:r w:rsidR="00A80C97" w:rsidRPr="005C15EE">
        <w:rPr>
          <w:rFonts w:cstheme="minorHAnsi"/>
          <w:b/>
          <w:sz w:val="24"/>
          <w:szCs w:val="24"/>
        </w:rPr>
        <w:tab/>
      </w:r>
      <w:r w:rsidR="00A80C97" w:rsidRPr="005C15EE">
        <w:rPr>
          <w:rFonts w:cstheme="minorHAnsi"/>
          <w:b/>
          <w:sz w:val="24"/>
          <w:szCs w:val="24"/>
        </w:rPr>
        <w:tab/>
      </w:r>
      <w:r w:rsidR="00A80C97" w:rsidRPr="005C15EE">
        <w:rPr>
          <w:rFonts w:cstheme="minorHAnsi"/>
          <w:b/>
          <w:sz w:val="24"/>
          <w:szCs w:val="24"/>
        </w:rPr>
        <w:tab/>
        <w:t xml:space="preserve"> </w:t>
      </w:r>
      <w:r w:rsidR="00A13E2E" w:rsidRPr="005C15EE">
        <w:rPr>
          <w:rFonts w:cstheme="minorHAnsi"/>
          <w:b/>
          <w:sz w:val="24"/>
          <w:szCs w:val="24"/>
        </w:rPr>
        <w:t xml:space="preserve">  </w:t>
      </w:r>
      <w:r w:rsidR="00BA7BB8">
        <w:rPr>
          <w:rFonts w:cstheme="minorHAnsi"/>
          <w:b/>
          <w:sz w:val="24"/>
          <w:szCs w:val="24"/>
        </w:rPr>
        <w:tab/>
      </w:r>
      <w:r w:rsidR="0041033E" w:rsidRPr="005C15EE">
        <w:rPr>
          <w:rFonts w:cstheme="minorHAnsi"/>
          <w:b/>
          <w:sz w:val="24"/>
          <w:szCs w:val="24"/>
        </w:rPr>
        <w:t xml:space="preserve"> </w:t>
      </w:r>
      <w:r w:rsidR="00924519">
        <w:rPr>
          <w:rFonts w:cstheme="minorHAnsi"/>
          <w:b/>
          <w:sz w:val="24"/>
          <w:szCs w:val="24"/>
        </w:rPr>
        <w:tab/>
      </w:r>
      <w:r w:rsidR="00924519">
        <w:rPr>
          <w:rFonts w:cstheme="minorHAnsi"/>
          <w:b/>
          <w:sz w:val="24"/>
          <w:szCs w:val="24"/>
        </w:rPr>
        <w:tab/>
      </w:r>
      <w:r w:rsidR="00924519">
        <w:rPr>
          <w:rFonts w:cstheme="minorHAnsi"/>
          <w:b/>
          <w:sz w:val="24"/>
          <w:szCs w:val="24"/>
        </w:rPr>
        <w:tab/>
      </w:r>
      <w:r w:rsidR="00314751">
        <w:rPr>
          <w:rFonts w:cstheme="minorHAnsi"/>
          <w:b/>
          <w:sz w:val="24"/>
          <w:szCs w:val="24"/>
        </w:rPr>
        <w:tab/>
      </w:r>
      <w:r w:rsidR="00314751">
        <w:rPr>
          <w:rFonts w:cstheme="minorHAnsi"/>
          <w:b/>
          <w:sz w:val="24"/>
          <w:szCs w:val="24"/>
        </w:rPr>
        <w:tab/>
      </w:r>
      <w:r w:rsidR="00AE569A" w:rsidRPr="005C15EE">
        <w:rPr>
          <w:rFonts w:cstheme="minorHAnsi"/>
          <w:b/>
          <w:sz w:val="24"/>
          <w:szCs w:val="24"/>
        </w:rPr>
        <w:t>(5 minutos.)</w:t>
      </w:r>
    </w:p>
    <w:p w:rsidR="00EB6B4E" w:rsidRPr="0072603D" w:rsidRDefault="0072603D" w:rsidP="005058BE">
      <w:pPr>
        <w:pStyle w:val="NoSpacing"/>
        <w:ind w:left="1080"/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>1) Informe del Delegado de la Junta de ARCA: T. Leighton</w:t>
      </w:r>
    </w:p>
    <w:p w:rsidR="00311F22" w:rsidRDefault="0072603D" w:rsidP="0072603D">
      <w:pPr>
        <w:pStyle w:val="NoSpacing"/>
        <w:ind w:left="1080"/>
        <w:rPr>
          <w:rFonts w:cstheme="minorHAnsi"/>
          <w:b/>
          <w:sz w:val="24"/>
          <w:szCs w:val="24"/>
        </w:rPr>
      </w:pPr>
      <w:r w:rsidRPr="00086EC0">
        <w:rPr>
          <w:rFonts w:cstheme="minorHAnsi"/>
          <w:b/>
          <w:sz w:val="24"/>
          <w:szCs w:val="24"/>
        </w:rPr>
        <w:t>2) Informe ARCA CAC- W. Lewis</w:t>
      </w:r>
    </w:p>
    <w:p w:rsidR="0072603D" w:rsidRPr="0072603D" w:rsidRDefault="0072603D" w:rsidP="0072603D">
      <w:pPr>
        <w:pStyle w:val="NoSpacing"/>
        <w:ind w:left="1080"/>
        <w:rPr>
          <w:rFonts w:cstheme="minorHAnsi"/>
          <w:b/>
          <w:sz w:val="24"/>
          <w:szCs w:val="24"/>
        </w:rPr>
      </w:pPr>
    </w:p>
    <w:p w:rsidR="006A15BA" w:rsidRPr="005C15EE" w:rsidRDefault="00C22D73" w:rsidP="00924519">
      <w:pPr>
        <w:pStyle w:val="NoSpacing"/>
        <w:numPr>
          <w:ilvl w:val="0"/>
          <w:numId w:val="19"/>
        </w:numPr>
        <w:rPr>
          <w:rFonts w:cstheme="minorHAnsi"/>
          <w:b/>
          <w:sz w:val="24"/>
          <w:szCs w:val="24"/>
        </w:rPr>
      </w:pPr>
      <w:r w:rsidRPr="005C15EE">
        <w:rPr>
          <w:rFonts w:cstheme="minorHAnsi"/>
          <w:b/>
          <w:sz w:val="24"/>
          <w:szCs w:val="24"/>
        </w:rPr>
        <w:t>Informes de enlace y conexión del condado:</w:t>
      </w:r>
      <w:r w:rsidR="008A4029" w:rsidRPr="005C15EE">
        <w:rPr>
          <w:rFonts w:cstheme="minorHAnsi"/>
          <w:b/>
          <w:sz w:val="24"/>
          <w:szCs w:val="24"/>
        </w:rPr>
        <w:tab/>
      </w:r>
      <w:r w:rsidR="008A4029" w:rsidRPr="005C15EE">
        <w:rPr>
          <w:rFonts w:cstheme="minorHAnsi"/>
          <w:b/>
          <w:sz w:val="24"/>
          <w:szCs w:val="24"/>
        </w:rPr>
        <w:tab/>
      </w:r>
      <w:r w:rsidR="00B22463" w:rsidRPr="005C15EE">
        <w:rPr>
          <w:rFonts w:cstheme="minorHAnsi"/>
          <w:b/>
          <w:sz w:val="24"/>
          <w:szCs w:val="24"/>
        </w:rPr>
        <w:tab/>
      </w:r>
      <w:r w:rsidR="00B22463" w:rsidRPr="005C15EE">
        <w:rPr>
          <w:rFonts w:cstheme="minorHAnsi"/>
          <w:b/>
          <w:sz w:val="24"/>
          <w:szCs w:val="24"/>
        </w:rPr>
        <w:tab/>
      </w:r>
      <w:r w:rsidR="008A4029" w:rsidRPr="005C15EE">
        <w:rPr>
          <w:rFonts w:cstheme="minorHAnsi"/>
          <w:b/>
          <w:sz w:val="24"/>
          <w:szCs w:val="24"/>
        </w:rPr>
        <w:t xml:space="preserve"> </w:t>
      </w:r>
      <w:r w:rsidR="00314751">
        <w:rPr>
          <w:rFonts w:cstheme="minorHAnsi"/>
          <w:b/>
          <w:sz w:val="24"/>
          <w:szCs w:val="24"/>
        </w:rPr>
        <w:tab/>
      </w:r>
      <w:r w:rsidR="00B142E3" w:rsidRPr="005C15EE">
        <w:rPr>
          <w:rFonts w:cstheme="minorHAnsi"/>
          <w:b/>
          <w:sz w:val="24"/>
          <w:szCs w:val="24"/>
        </w:rPr>
        <w:t>(3 minutos)</w:t>
      </w:r>
    </w:p>
    <w:p w:rsidR="0095261E" w:rsidRPr="005C15EE" w:rsidRDefault="0072603D" w:rsidP="0095261E">
      <w:pPr>
        <w:pStyle w:val="NoSpacing"/>
        <w:numPr>
          <w:ilvl w:val="0"/>
          <w:numId w:val="4"/>
        </w:numPr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>condado del lago</w:t>
      </w:r>
    </w:p>
    <w:p w:rsidR="0095261E" w:rsidRPr="005C15EE" w:rsidRDefault="0072603D" w:rsidP="0095261E">
      <w:pPr>
        <w:pStyle w:val="NoSpacing"/>
        <w:numPr>
          <w:ilvl w:val="0"/>
          <w:numId w:val="4"/>
        </w:numPr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>Condado de Mendocino</w:t>
      </w:r>
    </w:p>
    <w:p w:rsidR="00F60BFB" w:rsidRPr="005C15EE" w:rsidRDefault="00F60BFB" w:rsidP="00E158CB">
      <w:pPr>
        <w:pStyle w:val="NoSpacing"/>
        <w:rPr>
          <w:rFonts w:cstheme="minorHAnsi"/>
          <w:b/>
          <w:sz w:val="24"/>
          <w:szCs w:val="24"/>
        </w:rPr>
      </w:pPr>
    </w:p>
    <w:p w:rsidR="00AE569A" w:rsidRDefault="00C27CFC" w:rsidP="0072603D">
      <w:pPr>
        <w:pStyle w:val="NoSpacing"/>
        <w:numPr>
          <w:ilvl w:val="0"/>
          <w:numId w:val="19"/>
        </w:numPr>
        <w:rPr>
          <w:rFonts w:cstheme="minorHAnsi"/>
          <w:b/>
          <w:sz w:val="24"/>
          <w:szCs w:val="24"/>
        </w:rPr>
      </w:pPr>
      <w:r w:rsidRPr="005C15EE">
        <w:rPr>
          <w:rFonts w:cstheme="minorHAnsi"/>
          <w:b/>
          <w:sz w:val="24"/>
          <w:szCs w:val="24"/>
        </w:rPr>
        <w:t>Aporte de la comunidad</w:t>
      </w:r>
      <w:r w:rsidR="008A4029" w:rsidRPr="005C15EE">
        <w:rPr>
          <w:rFonts w:cstheme="minorHAnsi"/>
          <w:b/>
          <w:sz w:val="24"/>
          <w:szCs w:val="24"/>
        </w:rPr>
        <w:tab/>
      </w:r>
      <w:r w:rsidR="008A4029" w:rsidRPr="005C15EE">
        <w:rPr>
          <w:rFonts w:cstheme="minorHAnsi"/>
          <w:b/>
          <w:sz w:val="24"/>
          <w:szCs w:val="24"/>
        </w:rPr>
        <w:tab/>
      </w:r>
      <w:r w:rsidR="008A4029" w:rsidRPr="005C15EE">
        <w:rPr>
          <w:rFonts w:cstheme="minorHAnsi"/>
          <w:b/>
          <w:sz w:val="24"/>
          <w:szCs w:val="24"/>
        </w:rPr>
        <w:tab/>
      </w:r>
      <w:r w:rsidR="008A4029" w:rsidRPr="005C15EE">
        <w:rPr>
          <w:rFonts w:cstheme="minorHAnsi"/>
          <w:b/>
          <w:sz w:val="24"/>
          <w:szCs w:val="24"/>
        </w:rPr>
        <w:tab/>
      </w:r>
      <w:r w:rsidR="008A4029" w:rsidRPr="005C15EE">
        <w:rPr>
          <w:rFonts w:cstheme="minorHAnsi"/>
          <w:b/>
          <w:sz w:val="24"/>
          <w:szCs w:val="24"/>
        </w:rPr>
        <w:tab/>
      </w:r>
      <w:r w:rsidR="00314751">
        <w:rPr>
          <w:rFonts w:cstheme="minorHAnsi"/>
          <w:b/>
          <w:sz w:val="24"/>
          <w:szCs w:val="24"/>
        </w:rPr>
        <w:tab/>
      </w:r>
      <w:r w:rsidR="00B07C5E" w:rsidRPr="005C15EE">
        <w:rPr>
          <w:rFonts w:cstheme="minorHAnsi"/>
          <w:b/>
          <w:sz w:val="24"/>
          <w:szCs w:val="24"/>
        </w:rPr>
        <w:tab/>
      </w:r>
      <w:r w:rsidR="00C76627" w:rsidRPr="005C15EE">
        <w:rPr>
          <w:rFonts w:cstheme="minorHAnsi"/>
          <w:b/>
          <w:sz w:val="24"/>
          <w:szCs w:val="24"/>
        </w:rPr>
        <w:t>(3 minutos cada uno)</w:t>
      </w:r>
    </w:p>
    <w:p w:rsidR="00C57665" w:rsidRPr="00C57665" w:rsidRDefault="0072603D" w:rsidP="00C57665">
      <w:pPr>
        <w:pStyle w:val="NoSpacing"/>
        <w:ind w:left="720"/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 xml:space="preserve"> </w:t>
      </w:r>
    </w:p>
    <w:p w:rsidR="00C57665" w:rsidRDefault="00AE569A" w:rsidP="0072603D">
      <w:pPr>
        <w:pStyle w:val="NoSpacing"/>
        <w:numPr>
          <w:ilvl w:val="0"/>
          <w:numId w:val="19"/>
        </w:numPr>
        <w:rPr>
          <w:rFonts w:cstheme="minorHAnsi"/>
          <w:b/>
          <w:sz w:val="24"/>
          <w:szCs w:val="24"/>
        </w:rPr>
      </w:pPr>
      <w:r w:rsidRPr="005C15EE">
        <w:rPr>
          <w:rFonts w:cstheme="minorHAnsi"/>
          <w:b/>
          <w:sz w:val="24"/>
          <w:szCs w:val="24"/>
        </w:rPr>
        <w:t>Cerrar la reunión</w:t>
      </w:r>
    </w:p>
    <w:p w:rsidR="0090178A" w:rsidRPr="00B10E0F" w:rsidRDefault="0090178A" w:rsidP="003C23B9">
      <w:pPr>
        <w:pStyle w:val="NoSpacing"/>
        <w:rPr>
          <w:rFonts w:cstheme="minorHAnsi"/>
          <w:b/>
          <w:sz w:val="24"/>
          <w:szCs w:val="24"/>
        </w:rPr>
      </w:pPr>
    </w:p>
    <w:p w:rsidR="00CD2B88" w:rsidRPr="003A4E71" w:rsidRDefault="00CD2B88" w:rsidP="00B10E0F">
      <w:pPr>
        <w:pStyle w:val="NoSpacing"/>
        <w:rPr>
          <w:b/>
          <w:sz w:val="28"/>
          <w:szCs w:val="28"/>
        </w:rPr>
      </w:pPr>
    </w:p>
    <w:sectPr w:rsidR="00CD2B88" w:rsidRPr="003A4E71" w:rsidSect="001D317F">
      <w:footerReference w:type="default" r:id="rId9"/>
      <w:pgSz w:w="12240" w:h="15840"/>
      <w:pgMar w:top="270" w:right="900" w:bottom="1440" w:left="1080" w:header="45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152EA" w:rsidRDefault="005152EA" w:rsidP="007930E0">
      <w:r>
        <w:separator/>
      </w:r>
    </w:p>
  </w:endnote>
  <w:endnote w:type="continuationSeparator" w:id="0">
    <w:p w:rsidR="005152EA" w:rsidRDefault="005152EA" w:rsidP="007930E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00" w:type="pct"/>
      <w:tblBorders>
        <w:top w:val="single" w:sz="18" w:space="0" w:color="808080" w:themeColor="background1" w:themeShade="80"/>
        <w:insideV w:val="single" w:sz="18" w:space="0" w:color="808080" w:themeColor="background1" w:themeShade="80"/>
      </w:tblBorders>
      <w:tblLook w:val="04A0" w:firstRow="1" w:lastRow="0" w:firstColumn="1" w:lastColumn="0" w:noHBand="0" w:noVBand="1"/>
    </w:tblPr>
    <w:tblGrid>
      <w:gridCol w:w="1064"/>
      <w:gridCol w:w="9196"/>
    </w:tblGrid>
    <w:tr w:rsidR="005152EA">
      <w:tc>
        <w:tcPr>
          <w:tcW w:w="918" w:type="dxa"/>
        </w:tcPr>
        <w:p w:rsidR="005152EA" w:rsidRDefault="005152EA">
          <w:pPr>
            <w:pStyle w:val="Footer"/>
            <w:jc w:val="right"/>
            <w:rPr>
              <w:b/>
              <w:bCs/>
              <w:color w:val="4F81BD" w:themeColor="accent1"/>
              <w:sz w:val="32"/>
              <w:szCs w:val="32"/>
              <w14:numForm w14:val="oldStyle"/>
            </w:rPr>
          </w:pPr>
          <w:r>
            <w:rPr>
              <w14:shadow w14:blurRad="50800" w14:dist="38100" w14:dir="2700000" w14:sx="100000" w14:sy="100000" w14:kx="0" w14:ky="0" w14:algn="tl">
                <w14:srgbClr w14:val="000000">
                  <w14:alpha w14:val="60000"/>
                </w14:srgbClr>
              </w14:shadow>
              <w14:numForm w14:val="oldStyle"/>
            </w:rPr>
            <w:fldChar w:fldCharType="begin"/>
          </w:r>
          <w:r>
            <w:rPr>
              <w14:shadow w14:blurRad="50800" w14:dist="38100" w14:dir="2700000" w14:sx="100000" w14:sy="100000" w14:kx="0" w14:ky="0" w14:algn="tl">
                <w14:srgbClr w14:val="000000">
                  <w14:alpha w14:val="60000"/>
                </w14:srgbClr>
              </w14:shadow>
              <w14:numForm w14:val="oldStyle"/>
            </w:rPr>
            <w:instrText xml:space="preserve"> PAGE   \* MERGEFORMAT </w:instrText>
          </w:r>
          <w:r>
            <w:rPr>
              <w14:shadow w14:blurRad="50800" w14:dist="38100" w14:dir="2700000" w14:sx="100000" w14:sy="100000" w14:kx="0" w14:ky="0" w14:algn="tl">
                <w14:srgbClr w14:val="000000">
                  <w14:alpha w14:val="60000"/>
                </w14:srgbClr>
              </w14:shadow>
              <w14:numForm w14:val="oldStyle"/>
            </w:rPr>
            <w:fldChar w:fldCharType="separate"/>
          </w:r>
          <w:r w:rsidR="000056FE" w:rsidRPr="000056FE">
            <w:rPr>
              <w:b/>
              <w:bCs/>
              <w:noProof/>
              <w:color w:val="4F81BD" w:themeColor="accent1"/>
              <w:sz w:val="32"/>
              <w:szCs w:val="32"/>
              <w14:shadow w14:blurRad="50800" w14:dist="38100" w14:dir="2700000" w14:sx="100000" w14:sy="100000" w14:kx="0" w14:ky="0" w14:algn="tl">
                <w14:srgbClr w14:val="000000">
                  <w14:alpha w14:val="60000"/>
                </w14:srgbClr>
              </w14:shadow>
              <w14:numForm w14:val="oldStyle"/>
            </w:rPr>
            <w:t>2</w:t>
          </w:r>
          <w:r>
            <w:rPr>
              <w:b/>
              <w:bCs/>
              <w:noProof/>
              <w:color w:val="4F81BD" w:themeColor="accent1"/>
              <w:sz w:val="32"/>
              <w:szCs w:val="32"/>
              <w14:shadow w14:blurRad="50800" w14:dist="38100" w14:dir="2700000" w14:sx="100000" w14:sy="100000" w14:kx="0" w14:ky="0" w14:algn="tl">
                <w14:srgbClr w14:val="000000">
                  <w14:alpha w14:val="60000"/>
                </w14:srgbClr>
              </w14:shadow>
              <w14:numForm w14:val="oldStyle"/>
            </w:rPr>
            <w:fldChar w:fldCharType="end"/>
          </w:r>
        </w:p>
      </w:tc>
      <w:tc>
        <w:tcPr>
          <w:tcW w:w="7938" w:type="dxa"/>
        </w:tcPr>
        <w:p w:rsidR="005152EA" w:rsidRDefault="005152EA">
          <w:pPr>
            <w:pStyle w:val="Footer"/>
          </w:pPr>
        </w:p>
      </w:tc>
    </w:tr>
  </w:tbl>
  <w:p w:rsidR="005152EA" w:rsidRDefault="005152E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152EA" w:rsidRDefault="005152EA" w:rsidP="007930E0">
      <w:r>
        <w:separator/>
      </w:r>
    </w:p>
  </w:footnote>
  <w:footnote w:type="continuationSeparator" w:id="0">
    <w:p w:rsidR="005152EA" w:rsidRDefault="005152EA" w:rsidP="007930E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624F04"/>
    <w:multiLevelType w:val="hybridMultilevel"/>
    <w:tmpl w:val="D80249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9C2C15"/>
    <w:multiLevelType w:val="hybridMultilevel"/>
    <w:tmpl w:val="D49CF4A0"/>
    <w:lvl w:ilvl="0" w:tplc="0409000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1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9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630" w:hanging="360"/>
      </w:pPr>
      <w:rPr>
        <w:rFonts w:ascii="Wingdings" w:hAnsi="Wingdings" w:hint="default"/>
      </w:rPr>
    </w:lvl>
  </w:abstractNum>
  <w:abstractNum w:abstractNumId="2" w15:restartNumberingAfterBreak="0">
    <w:nsid w:val="0AA20D33"/>
    <w:multiLevelType w:val="hybridMultilevel"/>
    <w:tmpl w:val="A82C4882"/>
    <w:lvl w:ilvl="0" w:tplc="42146C4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49F3BE8"/>
    <w:multiLevelType w:val="hybridMultilevel"/>
    <w:tmpl w:val="98AEECDE"/>
    <w:lvl w:ilvl="0" w:tplc="04090001">
      <w:start w:val="1"/>
      <w:numFmt w:val="bullet"/>
      <w:lvlText w:val=""/>
      <w:lvlJc w:val="left"/>
      <w:pPr>
        <w:ind w:left="1710" w:hanging="36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243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4" w15:restartNumberingAfterBreak="0">
    <w:nsid w:val="19E34A35"/>
    <w:multiLevelType w:val="hybridMultilevel"/>
    <w:tmpl w:val="395A8A4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AF14EC0"/>
    <w:multiLevelType w:val="hybridMultilevel"/>
    <w:tmpl w:val="B8E49D4E"/>
    <w:lvl w:ilvl="0" w:tplc="04090001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</w:abstractNum>
  <w:abstractNum w:abstractNumId="6" w15:restartNumberingAfterBreak="0">
    <w:nsid w:val="1C477E0F"/>
    <w:multiLevelType w:val="hybridMultilevel"/>
    <w:tmpl w:val="CC0C788A"/>
    <w:lvl w:ilvl="0" w:tplc="024C9CE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E0A60C4"/>
    <w:multiLevelType w:val="hybridMultilevel"/>
    <w:tmpl w:val="EEF60A64"/>
    <w:lvl w:ilvl="0" w:tplc="DA30051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EF471E7"/>
    <w:multiLevelType w:val="hybridMultilevel"/>
    <w:tmpl w:val="752467E2"/>
    <w:lvl w:ilvl="0" w:tplc="04090017">
      <w:start w:val="1"/>
      <w:numFmt w:val="lowerLetter"/>
      <w:lvlText w:val="%1)"/>
      <w:lvlJc w:val="left"/>
      <w:pPr>
        <w:ind w:left="135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9" w15:restartNumberingAfterBreak="0">
    <w:nsid w:val="30C9529B"/>
    <w:multiLevelType w:val="hybridMultilevel"/>
    <w:tmpl w:val="83D874F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8A6744D"/>
    <w:multiLevelType w:val="hybridMultilevel"/>
    <w:tmpl w:val="0E6241CC"/>
    <w:lvl w:ilvl="0" w:tplc="01A8FFD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3D45408E"/>
    <w:multiLevelType w:val="hybridMultilevel"/>
    <w:tmpl w:val="AC5CF6A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47A96ABE"/>
    <w:multiLevelType w:val="hybridMultilevel"/>
    <w:tmpl w:val="99388D4A"/>
    <w:lvl w:ilvl="0" w:tplc="04090001">
      <w:start w:val="1"/>
      <w:numFmt w:val="bullet"/>
      <w:lvlText w:val=""/>
      <w:lvlJc w:val="left"/>
      <w:pPr>
        <w:ind w:left="163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96" w:hanging="360"/>
      </w:pPr>
      <w:rPr>
        <w:rFonts w:ascii="Wingdings" w:hAnsi="Wingdings" w:hint="default"/>
      </w:rPr>
    </w:lvl>
  </w:abstractNum>
  <w:abstractNum w:abstractNumId="13" w15:restartNumberingAfterBreak="0">
    <w:nsid w:val="47B229F7"/>
    <w:multiLevelType w:val="hybridMultilevel"/>
    <w:tmpl w:val="59629514"/>
    <w:lvl w:ilvl="0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5000482A"/>
    <w:multiLevelType w:val="hybridMultilevel"/>
    <w:tmpl w:val="206C4C1C"/>
    <w:lvl w:ilvl="0" w:tplc="C5641CE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55FF5E94"/>
    <w:multiLevelType w:val="hybridMultilevel"/>
    <w:tmpl w:val="C63A3AF6"/>
    <w:lvl w:ilvl="0" w:tplc="04090001">
      <w:start w:val="1"/>
      <w:numFmt w:val="bullet"/>
      <w:lvlText w:val=""/>
      <w:lvlJc w:val="left"/>
      <w:pPr>
        <w:ind w:left="175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4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15" w:hanging="360"/>
      </w:pPr>
      <w:rPr>
        <w:rFonts w:ascii="Wingdings" w:hAnsi="Wingdings" w:hint="default"/>
      </w:rPr>
    </w:lvl>
  </w:abstractNum>
  <w:abstractNum w:abstractNumId="16" w15:restartNumberingAfterBreak="0">
    <w:nsid w:val="5A553C98"/>
    <w:multiLevelType w:val="hybridMultilevel"/>
    <w:tmpl w:val="C9B015FC"/>
    <w:lvl w:ilvl="0" w:tplc="B436EFA8">
      <w:start w:val="1"/>
      <w:numFmt w:val="decimal"/>
      <w:lvlText w:val="%1."/>
      <w:lvlJc w:val="left"/>
      <w:pPr>
        <w:ind w:left="13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17" w15:restartNumberingAfterBreak="0">
    <w:nsid w:val="5AF12AA8"/>
    <w:multiLevelType w:val="hybridMultilevel"/>
    <w:tmpl w:val="DE5AC0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D832C8F"/>
    <w:multiLevelType w:val="hybridMultilevel"/>
    <w:tmpl w:val="8762507E"/>
    <w:lvl w:ilvl="0" w:tplc="62DC0036">
      <w:start w:val="1"/>
      <w:numFmt w:val="lowerLetter"/>
      <w:lvlText w:val="%1)"/>
      <w:lvlJc w:val="left"/>
      <w:pPr>
        <w:ind w:left="1080" w:hanging="360"/>
      </w:pPr>
      <w:rPr>
        <w:rFonts w:asciiTheme="minorHAnsi" w:eastAsiaTheme="minorHAnsi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61AC5344"/>
    <w:multiLevelType w:val="hybridMultilevel"/>
    <w:tmpl w:val="441A1E1C"/>
    <w:lvl w:ilvl="0" w:tplc="0409000B">
      <w:start w:val="1"/>
      <w:numFmt w:val="bullet"/>
      <w:lvlText w:val=""/>
      <w:lvlJc w:val="left"/>
      <w:pPr>
        <w:ind w:left="207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7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30" w:hanging="360"/>
      </w:pPr>
      <w:rPr>
        <w:rFonts w:ascii="Wingdings" w:hAnsi="Wingdings" w:hint="default"/>
      </w:rPr>
    </w:lvl>
  </w:abstractNum>
  <w:abstractNum w:abstractNumId="20" w15:restartNumberingAfterBreak="0">
    <w:nsid w:val="6B4F7CB5"/>
    <w:multiLevelType w:val="hybridMultilevel"/>
    <w:tmpl w:val="A5264808"/>
    <w:lvl w:ilvl="0" w:tplc="4EF0A9E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722E1CF2"/>
    <w:multiLevelType w:val="hybridMultilevel"/>
    <w:tmpl w:val="9A9827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72E7662"/>
    <w:multiLevelType w:val="hybridMultilevel"/>
    <w:tmpl w:val="7D8006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264982">
      <w:start w:val="1"/>
      <w:numFmt w:val="lowerLetter"/>
      <w:lvlText w:val="%2)"/>
      <w:lvlJc w:val="left"/>
      <w:pPr>
        <w:ind w:left="990" w:hanging="360"/>
      </w:pPr>
      <w:rPr>
        <w:rFonts w:asciiTheme="minorHAnsi" w:eastAsiaTheme="minorHAnsi" w:hAnsiTheme="minorHAnsi" w:cstheme="minorBidi"/>
        <w:b/>
      </w:rPr>
    </w:lvl>
    <w:lvl w:ilvl="2" w:tplc="04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6DB89BE8">
      <w:start w:val="1"/>
      <w:numFmt w:val="lowerLetter"/>
      <w:lvlText w:val="%4."/>
      <w:lvlJc w:val="left"/>
      <w:pPr>
        <w:ind w:left="2880" w:hanging="360"/>
      </w:pPr>
      <w:rPr>
        <w:rFonts w:hint="default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22"/>
  </w:num>
  <w:num w:numId="3">
    <w:abstractNumId w:val="18"/>
  </w:num>
  <w:num w:numId="4">
    <w:abstractNumId w:val="12"/>
  </w:num>
  <w:num w:numId="5">
    <w:abstractNumId w:val="7"/>
  </w:num>
  <w:num w:numId="6">
    <w:abstractNumId w:val="14"/>
  </w:num>
  <w:num w:numId="7">
    <w:abstractNumId w:val="11"/>
  </w:num>
  <w:num w:numId="8">
    <w:abstractNumId w:val="20"/>
  </w:num>
  <w:num w:numId="9">
    <w:abstractNumId w:val="6"/>
  </w:num>
  <w:num w:numId="10">
    <w:abstractNumId w:val="9"/>
  </w:num>
  <w:num w:numId="11">
    <w:abstractNumId w:val="1"/>
  </w:num>
  <w:num w:numId="12">
    <w:abstractNumId w:val="16"/>
  </w:num>
  <w:num w:numId="13">
    <w:abstractNumId w:val="4"/>
  </w:num>
  <w:num w:numId="14">
    <w:abstractNumId w:val="17"/>
  </w:num>
  <w:num w:numId="15">
    <w:abstractNumId w:val="3"/>
  </w:num>
  <w:num w:numId="16">
    <w:abstractNumId w:val="8"/>
  </w:num>
  <w:num w:numId="17">
    <w:abstractNumId w:val="19"/>
  </w:num>
  <w:num w:numId="18">
    <w:abstractNumId w:val="15"/>
  </w:num>
  <w:num w:numId="19">
    <w:abstractNumId w:val="21"/>
  </w:num>
  <w:num w:numId="20">
    <w:abstractNumId w:val="5"/>
  </w:num>
  <w:num w:numId="21">
    <w:abstractNumId w:val="0"/>
  </w:num>
  <w:num w:numId="22">
    <w:abstractNumId w:val="10"/>
  </w:num>
  <w:num w:numId="23">
    <w:abstractNumId w:val="2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yMDY2tDQ0tDCyMDFX0lEKTi0uzszPAykwqgUA32u2/CwAAAA="/>
  </w:docVars>
  <w:rsids>
    <w:rsidRoot w:val="00A862B1"/>
    <w:rsid w:val="00001B05"/>
    <w:rsid w:val="000056FE"/>
    <w:rsid w:val="00011F99"/>
    <w:rsid w:val="00027234"/>
    <w:rsid w:val="00043D3C"/>
    <w:rsid w:val="00047023"/>
    <w:rsid w:val="0004725E"/>
    <w:rsid w:val="00066E5A"/>
    <w:rsid w:val="00071CBF"/>
    <w:rsid w:val="00086DDF"/>
    <w:rsid w:val="00086EC0"/>
    <w:rsid w:val="00087D3E"/>
    <w:rsid w:val="00090317"/>
    <w:rsid w:val="000A6C82"/>
    <w:rsid w:val="000B157F"/>
    <w:rsid w:val="000C0FF8"/>
    <w:rsid w:val="000E1EC7"/>
    <w:rsid w:val="001077FF"/>
    <w:rsid w:val="0011266C"/>
    <w:rsid w:val="001140BF"/>
    <w:rsid w:val="00120057"/>
    <w:rsid w:val="0012298F"/>
    <w:rsid w:val="001248A4"/>
    <w:rsid w:val="00127E8E"/>
    <w:rsid w:val="00130738"/>
    <w:rsid w:val="00132EF3"/>
    <w:rsid w:val="00152B53"/>
    <w:rsid w:val="0016383D"/>
    <w:rsid w:val="00164894"/>
    <w:rsid w:val="00192D1F"/>
    <w:rsid w:val="001A3BF9"/>
    <w:rsid w:val="001A7AFB"/>
    <w:rsid w:val="001A7B24"/>
    <w:rsid w:val="001B0038"/>
    <w:rsid w:val="001B24DD"/>
    <w:rsid w:val="001B7682"/>
    <w:rsid w:val="001C7A9D"/>
    <w:rsid w:val="001D317F"/>
    <w:rsid w:val="001D32BD"/>
    <w:rsid w:val="001D5275"/>
    <w:rsid w:val="001E0C14"/>
    <w:rsid w:val="001E12A4"/>
    <w:rsid w:val="001E2F46"/>
    <w:rsid w:val="001F707B"/>
    <w:rsid w:val="001F7F1E"/>
    <w:rsid w:val="0020075A"/>
    <w:rsid w:val="002112CD"/>
    <w:rsid w:val="002146EB"/>
    <w:rsid w:val="0022053A"/>
    <w:rsid w:val="00222EF9"/>
    <w:rsid w:val="00234123"/>
    <w:rsid w:val="002345DE"/>
    <w:rsid w:val="002400AB"/>
    <w:rsid w:val="00245007"/>
    <w:rsid w:val="00245ED2"/>
    <w:rsid w:val="00261D2D"/>
    <w:rsid w:val="00263B09"/>
    <w:rsid w:val="00265DAA"/>
    <w:rsid w:val="002669FB"/>
    <w:rsid w:val="0027173D"/>
    <w:rsid w:val="00283783"/>
    <w:rsid w:val="00284684"/>
    <w:rsid w:val="0029069C"/>
    <w:rsid w:val="00293C28"/>
    <w:rsid w:val="002954C5"/>
    <w:rsid w:val="002A420B"/>
    <w:rsid w:val="002B14B9"/>
    <w:rsid w:val="002B69DB"/>
    <w:rsid w:val="002C08A8"/>
    <w:rsid w:val="002C3FE1"/>
    <w:rsid w:val="002C7E0D"/>
    <w:rsid w:val="002D4947"/>
    <w:rsid w:val="002D5F7A"/>
    <w:rsid w:val="002E2BA5"/>
    <w:rsid w:val="002F77EA"/>
    <w:rsid w:val="00301273"/>
    <w:rsid w:val="00311F22"/>
    <w:rsid w:val="00313624"/>
    <w:rsid w:val="00314716"/>
    <w:rsid w:val="00314751"/>
    <w:rsid w:val="00323C57"/>
    <w:rsid w:val="00324240"/>
    <w:rsid w:val="0032736A"/>
    <w:rsid w:val="003323EF"/>
    <w:rsid w:val="00340FB3"/>
    <w:rsid w:val="00350EF2"/>
    <w:rsid w:val="00355E32"/>
    <w:rsid w:val="00364E39"/>
    <w:rsid w:val="003667E8"/>
    <w:rsid w:val="00376E6F"/>
    <w:rsid w:val="003844C8"/>
    <w:rsid w:val="0038629A"/>
    <w:rsid w:val="00395453"/>
    <w:rsid w:val="003966DF"/>
    <w:rsid w:val="00397600"/>
    <w:rsid w:val="003A4E71"/>
    <w:rsid w:val="003B45E2"/>
    <w:rsid w:val="003C23B9"/>
    <w:rsid w:val="003C2AC0"/>
    <w:rsid w:val="003E5E8D"/>
    <w:rsid w:val="003F3624"/>
    <w:rsid w:val="003F7B45"/>
    <w:rsid w:val="00401997"/>
    <w:rsid w:val="0041033E"/>
    <w:rsid w:val="00413FE2"/>
    <w:rsid w:val="0042578F"/>
    <w:rsid w:val="00443B3B"/>
    <w:rsid w:val="004444E9"/>
    <w:rsid w:val="00447060"/>
    <w:rsid w:val="00452FB0"/>
    <w:rsid w:val="00453A27"/>
    <w:rsid w:val="00473244"/>
    <w:rsid w:val="00482C2F"/>
    <w:rsid w:val="00483D14"/>
    <w:rsid w:val="0048421A"/>
    <w:rsid w:val="0049228B"/>
    <w:rsid w:val="00497A21"/>
    <w:rsid w:val="004B072A"/>
    <w:rsid w:val="004B1DC1"/>
    <w:rsid w:val="004B6296"/>
    <w:rsid w:val="004B780E"/>
    <w:rsid w:val="004C094A"/>
    <w:rsid w:val="004C53DB"/>
    <w:rsid w:val="004D2940"/>
    <w:rsid w:val="004D3FD0"/>
    <w:rsid w:val="004D5205"/>
    <w:rsid w:val="004E1E70"/>
    <w:rsid w:val="004F629D"/>
    <w:rsid w:val="005012A5"/>
    <w:rsid w:val="00503A33"/>
    <w:rsid w:val="005058BE"/>
    <w:rsid w:val="00514375"/>
    <w:rsid w:val="00515067"/>
    <w:rsid w:val="005152EA"/>
    <w:rsid w:val="00546939"/>
    <w:rsid w:val="00547075"/>
    <w:rsid w:val="0055474D"/>
    <w:rsid w:val="0055487D"/>
    <w:rsid w:val="00555F45"/>
    <w:rsid w:val="005619B0"/>
    <w:rsid w:val="00567BB6"/>
    <w:rsid w:val="00570ACB"/>
    <w:rsid w:val="00571311"/>
    <w:rsid w:val="00573F30"/>
    <w:rsid w:val="00574CF7"/>
    <w:rsid w:val="00581CC8"/>
    <w:rsid w:val="005905E7"/>
    <w:rsid w:val="00590C17"/>
    <w:rsid w:val="005A4C44"/>
    <w:rsid w:val="005B0436"/>
    <w:rsid w:val="005B14DF"/>
    <w:rsid w:val="005C15EE"/>
    <w:rsid w:val="005E7F55"/>
    <w:rsid w:val="005F403C"/>
    <w:rsid w:val="0060381A"/>
    <w:rsid w:val="00605B9E"/>
    <w:rsid w:val="0061004C"/>
    <w:rsid w:val="00613B71"/>
    <w:rsid w:val="006261EC"/>
    <w:rsid w:val="00650BAC"/>
    <w:rsid w:val="00680BF3"/>
    <w:rsid w:val="00681902"/>
    <w:rsid w:val="00692AAE"/>
    <w:rsid w:val="00693011"/>
    <w:rsid w:val="00694BAD"/>
    <w:rsid w:val="006A15BA"/>
    <w:rsid w:val="006A5217"/>
    <w:rsid w:val="006A714A"/>
    <w:rsid w:val="006A714E"/>
    <w:rsid w:val="006C1203"/>
    <w:rsid w:val="006C2FB5"/>
    <w:rsid w:val="006C3A64"/>
    <w:rsid w:val="006C487B"/>
    <w:rsid w:val="006C5AD3"/>
    <w:rsid w:val="006D443F"/>
    <w:rsid w:val="006E441D"/>
    <w:rsid w:val="006F1C3E"/>
    <w:rsid w:val="006F5DF2"/>
    <w:rsid w:val="006F6122"/>
    <w:rsid w:val="00701D77"/>
    <w:rsid w:val="0071249A"/>
    <w:rsid w:val="00714F3D"/>
    <w:rsid w:val="00716D77"/>
    <w:rsid w:val="007232D4"/>
    <w:rsid w:val="00723810"/>
    <w:rsid w:val="0072603D"/>
    <w:rsid w:val="007301B0"/>
    <w:rsid w:val="007524F0"/>
    <w:rsid w:val="007613B5"/>
    <w:rsid w:val="007808CC"/>
    <w:rsid w:val="00780AFD"/>
    <w:rsid w:val="00781D44"/>
    <w:rsid w:val="007930E0"/>
    <w:rsid w:val="007B72C5"/>
    <w:rsid w:val="007C5667"/>
    <w:rsid w:val="007D0651"/>
    <w:rsid w:val="007E3015"/>
    <w:rsid w:val="007E51D4"/>
    <w:rsid w:val="007E5B98"/>
    <w:rsid w:val="00811819"/>
    <w:rsid w:val="00816EFA"/>
    <w:rsid w:val="00821059"/>
    <w:rsid w:val="008210C7"/>
    <w:rsid w:val="00835CE2"/>
    <w:rsid w:val="0084544A"/>
    <w:rsid w:val="0085096C"/>
    <w:rsid w:val="00853A13"/>
    <w:rsid w:val="008576EA"/>
    <w:rsid w:val="008603A0"/>
    <w:rsid w:val="008711B2"/>
    <w:rsid w:val="008737D4"/>
    <w:rsid w:val="0088221E"/>
    <w:rsid w:val="00885FBD"/>
    <w:rsid w:val="00890FE1"/>
    <w:rsid w:val="00897C05"/>
    <w:rsid w:val="008A0365"/>
    <w:rsid w:val="008A4029"/>
    <w:rsid w:val="008B5962"/>
    <w:rsid w:val="008C7C7A"/>
    <w:rsid w:val="008D6F36"/>
    <w:rsid w:val="008D76D8"/>
    <w:rsid w:val="008F2060"/>
    <w:rsid w:val="0090178A"/>
    <w:rsid w:val="00911DC1"/>
    <w:rsid w:val="009154EF"/>
    <w:rsid w:val="00924519"/>
    <w:rsid w:val="009313F4"/>
    <w:rsid w:val="00932278"/>
    <w:rsid w:val="00934B43"/>
    <w:rsid w:val="00935CE2"/>
    <w:rsid w:val="0095229C"/>
    <w:rsid w:val="0095261E"/>
    <w:rsid w:val="0095388C"/>
    <w:rsid w:val="009673C2"/>
    <w:rsid w:val="00973466"/>
    <w:rsid w:val="009912C4"/>
    <w:rsid w:val="00991590"/>
    <w:rsid w:val="0099624B"/>
    <w:rsid w:val="009A3C30"/>
    <w:rsid w:val="009A7DBB"/>
    <w:rsid w:val="009B0656"/>
    <w:rsid w:val="009B32A1"/>
    <w:rsid w:val="009B6EBD"/>
    <w:rsid w:val="009C6B23"/>
    <w:rsid w:val="009E1160"/>
    <w:rsid w:val="009E6DBD"/>
    <w:rsid w:val="009F77D7"/>
    <w:rsid w:val="00A06789"/>
    <w:rsid w:val="00A13E2E"/>
    <w:rsid w:val="00A17491"/>
    <w:rsid w:val="00A20661"/>
    <w:rsid w:val="00A309A1"/>
    <w:rsid w:val="00A37868"/>
    <w:rsid w:val="00A4531F"/>
    <w:rsid w:val="00A4586A"/>
    <w:rsid w:val="00A501CB"/>
    <w:rsid w:val="00A55617"/>
    <w:rsid w:val="00A60A2A"/>
    <w:rsid w:val="00A618C8"/>
    <w:rsid w:val="00A63C7D"/>
    <w:rsid w:val="00A765FC"/>
    <w:rsid w:val="00A80C97"/>
    <w:rsid w:val="00A84215"/>
    <w:rsid w:val="00A862B1"/>
    <w:rsid w:val="00AA58E9"/>
    <w:rsid w:val="00AA6E06"/>
    <w:rsid w:val="00AB0B60"/>
    <w:rsid w:val="00AB3D1C"/>
    <w:rsid w:val="00AC6399"/>
    <w:rsid w:val="00AC79F0"/>
    <w:rsid w:val="00AE569A"/>
    <w:rsid w:val="00AF7ECA"/>
    <w:rsid w:val="00B04003"/>
    <w:rsid w:val="00B07C5E"/>
    <w:rsid w:val="00B10E0F"/>
    <w:rsid w:val="00B12B37"/>
    <w:rsid w:val="00B142E3"/>
    <w:rsid w:val="00B172CD"/>
    <w:rsid w:val="00B22463"/>
    <w:rsid w:val="00B226A7"/>
    <w:rsid w:val="00B22952"/>
    <w:rsid w:val="00B22E8F"/>
    <w:rsid w:val="00B24FB4"/>
    <w:rsid w:val="00B30402"/>
    <w:rsid w:val="00B31F12"/>
    <w:rsid w:val="00B34D99"/>
    <w:rsid w:val="00B42EDC"/>
    <w:rsid w:val="00B500E1"/>
    <w:rsid w:val="00B53D77"/>
    <w:rsid w:val="00B611C2"/>
    <w:rsid w:val="00B70D52"/>
    <w:rsid w:val="00B74730"/>
    <w:rsid w:val="00B811CC"/>
    <w:rsid w:val="00B94B72"/>
    <w:rsid w:val="00BA7BB8"/>
    <w:rsid w:val="00BB2D43"/>
    <w:rsid w:val="00BB3B8D"/>
    <w:rsid w:val="00BB7BE5"/>
    <w:rsid w:val="00BC03BE"/>
    <w:rsid w:val="00BC4A4B"/>
    <w:rsid w:val="00BC5981"/>
    <w:rsid w:val="00BD0C6A"/>
    <w:rsid w:val="00BD10A1"/>
    <w:rsid w:val="00BD423C"/>
    <w:rsid w:val="00BE1503"/>
    <w:rsid w:val="00BE4C2C"/>
    <w:rsid w:val="00BF1B83"/>
    <w:rsid w:val="00C00155"/>
    <w:rsid w:val="00C071F3"/>
    <w:rsid w:val="00C1114E"/>
    <w:rsid w:val="00C136C0"/>
    <w:rsid w:val="00C1658A"/>
    <w:rsid w:val="00C171A5"/>
    <w:rsid w:val="00C22D73"/>
    <w:rsid w:val="00C25DB7"/>
    <w:rsid w:val="00C2605A"/>
    <w:rsid w:val="00C27CFC"/>
    <w:rsid w:val="00C35311"/>
    <w:rsid w:val="00C40305"/>
    <w:rsid w:val="00C428F1"/>
    <w:rsid w:val="00C504C8"/>
    <w:rsid w:val="00C506B8"/>
    <w:rsid w:val="00C55CE4"/>
    <w:rsid w:val="00C57665"/>
    <w:rsid w:val="00C65482"/>
    <w:rsid w:val="00C707A0"/>
    <w:rsid w:val="00C76627"/>
    <w:rsid w:val="00C9598E"/>
    <w:rsid w:val="00C97DE9"/>
    <w:rsid w:val="00CA0753"/>
    <w:rsid w:val="00CA1002"/>
    <w:rsid w:val="00CA163C"/>
    <w:rsid w:val="00CA1A1E"/>
    <w:rsid w:val="00CA1C1C"/>
    <w:rsid w:val="00CA24C3"/>
    <w:rsid w:val="00CD2B88"/>
    <w:rsid w:val="00CD4273"/>
    <w:rsid w:val="00CD59C7"/>
    <w:rsid w:val="00CD60FB"/>
    <w:rsid w:val="00CE671D"/>
    <w:rsid w:val="00CE7FC3"/>
    <w:rsid w:val="00D15AB8"/>
    <w:rsid w:val="00D22D2C"/>
    <w:rsid w:val="00D37456"/>
    <w:rsid w:val="00D418D2"/>
    <w:rsid w:val="00D42146"/>
    <w:rsid w:val="00D440A4"/>
    <w:rsid w:val="00D46EDD"/>
    <w:rsid w:val="00D5747C"/>
    <w:rsid w:val="00D628C1"/>
    <w:rsid w:val="00D62B3A"/>
    <w:rsid w:val="00D77FD0"/>
    <w:rsid w:val="00D815C7"/>
    <w:rsid w:val="00D838F4"/>
    <w:rsid w:val="00D85667"/>
    <w:rsid w:val="00D85C13"/>
    <w:rsid w:val="00D87A53"/>
    <w:rsid w:val="00D9024A"/>
    <w:rsid w:val="00D92F57"/>
    <w:rsid w:val="00D9577E"/>
    <w:rsid w:val="00D95F28"/>
    <w:rsid w:val="00D973C9"/>
    <w:rsid w:val="00DA35CF"/>
    <w:rsid w:val="00DC22CD"/>
    <w:rsid w:val="00DC5885"/>
    <w:rsid w:val="00DD676F"/>
    <w:rsid w:val="00DD7764"/>
    <w:rsid w:val="00DF2901"/>
    <w:rsid w:val="00E050A9"/>
    <w:rsid w:val="00E158CB"/>
    <w:rsid w:val="00E1714D"/>
    <w:rsid w:val="00E234FC"/>
    <w:rsid w:val="00E36B07"/>
    <w:rsid w:val="00E40C73"/>
    <w:rsid w:val="00E410D6"/>
    <w:rsid w:val="00E423C2"/>
    <w:rsid w:val="00E5201E"/>
    <w:rsid w:val="00E538AA"/>
    <w:rsid w:val="00E57926"/>
    <w:rsid w:val="00E74D7F"/>
    <w:rsid w:val="00E76F43"/>
    <w:rsid w:val="00E82841"/>
    <w:rsid w:val="00E90B14"/>
    <w:rsid w:val="00EA0059"/>
    <w:rsid w:val="00EB4D26"/>
    <w:rsid w:val="00EB6B4E"/>
    <w:rsid w:val="00EC539A"/>
    <w:rsid w:val="00EF100B"/>
    <w:rsid w:val="00F024BA"/>
    <w:rsid w:val="00F12E58"/>
    <w:rsid w:val="00F206D5"/>
    <w:rsid w:val="00F33D68"/>
    <w:rsid w:val="00F421AB"/>
    <w:rsid w:val="00F45790"/>
    <w:rsid w:val="00F50114"/>
    <w:rsid w:val="00F51097"/>
    <w:rsid w:val="00F57A05"/>
    <w:rsid w:val="00F60560"/>
    <w:rsid w:val="00F60BFB"/>
    <w:rsid w:val="00F637F0"/>
    <w:rsid w:val="00F76E29"/>
    <w:rsid w:val="00F80F26"/>
    <w:rsid w:val="00F82717"/>
    <w:rsid w:val="00F82F55"/>
    <w:rsid w:val="00FD33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3CFFDCC"/>
  <w15:docId w15:val="{538F9176-6874-4C48-AC75-C41B92E8F2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F62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A862B1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A862B1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7930E0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7930E0"/>
  </w:style>
  <w:style w:type="paragraph" w:styleId="Footer">
    <w:name w:val="footer"/>
    <w:basedOn w:val="Normal"/>
    <w:link w:val="FooterChar"/>
    <w:uiPriority w:val="99"/>
    <w:unhideWhenUsed/>
    <w:rsid w:val="007930E0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7930E0"/>
  </w:style>
  <w:style w:type="character" w:styleId="Hyperlink">
    <w:name w:val="Hyperlink"/>
    <w:basedOn w:val="DefaultParagraphFont"/>
    <w:uiPriority w:val="99"/>
    <w:unhideWhenUsed/>
    <w:rsid w:val="00AE569A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4444E9"/>
    <w:rPr>
      <w:color w:val="800080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33D68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3D68"/>
    <w:rPr>
      <w:rFonts w:ascii="Times New Roman" w:hAnsi="Times New Roman" w:cs="Times New Roman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935CE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35CE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35CE2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35CE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35CE2"/>
    <w:rPr>
      <w:rFonts w:ascii="Times New Roman" w:eastAsia="Times New Roman" w:hAnsi="Times New Roman" w:cs="Times New Roman"/>
      <w:b/>
      <w:bCs/>
      <w:sz w:val="20"/>
      <w:szCs w:val="20"/>
    </w:rPr>
  </w:style>
  <w:style w:type="table" w:styleId="TableGrid">
    <w:name w:val="Table Grid"/>
    <w:basedOn w:val="TableNormal"/>
    <w:uiPriority w:val="59"/>
    <w:rsid w:val="00F4579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3667E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2984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429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s02web.zoom.us/j/98889971624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F8D5DF2-E4C1-42B2-9160-4B6B301466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52</Words>
  <Characters>200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im Orsi</dc:creator>
  <cp:lastModifiedBy>Amy Medina</cp:lastModifiedBy>
  <cp:revision>4</cp:revision>
  <cp:lastPrinted>2022-06-29T14:59:00Z</cp:lastPrinted>
  <dcterms:created xsi:type="dcterms:W3CDTF">2022-06-29T14:58:00Z</dcterms:created>
  <dcterms:modified xsi:type="dcterms:W3CDTF">2022-06-29T15:00:00Z</dcterms:modified>
</cp:coreProperties>
</file>